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891825" w:rsidR="00891825" w:rsidP="00891825" w:rsidRDefault="00557F28" w14:paraId="3C21A90E" w14:textId="6C6BB014">
      <w:pPr>
        <w:pStyle w:val="Heading1"/>
        <w:jc w:val="center"/>
        <w:rPr>
          <w:rFonts w:ascii="Times New Roman" w:hAnsi="Times New Roman" w:cs="Times New Roman"/>
          <w:b/>
          <w:color w:val="auto"/>
        </w:rPr>
      </w:pPr>
      <w:bookmarkStart w:name="_Toc42517045" w:id="0"/>
      <w:r>
        <w:rPr>
          <w:rFonts w:ascii="Times New Roman" w:hAnsi="Times New Roman" w:cs="Times New Roman"/>
          <w:b/>
          <w:color w:val="auto"/>
        </w:rPr>
        <w:t xml:space="preserve">Appendix J: </w:t>
      </w:r>
      <w:r w:rsidRPr="00891825" w:rsidR="00891825">
        <w:rPr>
          <w:rFonts w:ascii="Times New Roman" w:hAnsi="Times New Roman" w:cs="Times New Roman"/>
          <w:b/>
          <w:color w:val="auto"/>
        </w:rPr>
        <w:t>Mentor Consent Form for Study of E-STAR</w:t>
      </w:r>
      <w:bookmarkEnd w:id="0"/>
    </w:p>
    <w:p w:rsidRPr="00891825" w:rsidR="00891825" w:rsidP="00891825" w:rsidRDefault="00891825" w14:paraId="725F4C02" w14:textId="77777777">
      <w:pPr>
        <w:autoSpaceDE w:val="0"/>
        <w:autoSpaceDN w:val="0"/>
        <w:adjustRightInd w:val="0"/>
        <w:spacing w:after="0" w:line="240" w:lineRule="auto"/>
        <w:jc w:val="center"/>
        <w:rPr>
          <w:rFonts w:ascii="Times New Roman" w:hAnsi="Times New Roman" w:cs="Times New Roman"/>
          <w:b/>
          <w:bCs/>
          <w:sz w:val="32"/>
          <w:szCs w:val="32"/>
        </w:rPr>
      </w:pPr>
    </w:p>
    <w:p w:rsidRPr="00891825" w:rsidR="00891825" w:rsidP="00891825" w:rsidRDefault="00891825" w14:paraId="4CF3E555" w14:textId="77777777">
      <w:pPr>
        <w:spacing w:after="120"/>
        <w:ind w:right="360"/>
        <w:rPr>
          <w:rFonts w:ascii="Times New Roman" w:hAnsi="Times New Roman" w:cs="Times New Roman"/>
          <w:b/>
        </w:rPr>
      </w:pPr>
      <w:r w:rsidRPr="00891825">
        <w:rPr>
          <w:rFonts w:ascii="Times New Roman" w:hAnsi="Times New Roman" w:cs="Times New Roman"/>
          <w:b/>
        </w:rPr>
        <w:t>Key Information</w:t>
      </w:r>
    </w:p>
    <w:p w:rsidRPr="00891825" w:rsidR="00891825" w:rsidP="00891825" w:rsidRDefault="00891825" w14:paraId="43B1CA6A" w14:textId="77777777">
      <w:pPr>
        <w:spacing w:after="120" w:line="252" w:lineRule="auto"/>
        <w:rPr>
          <w:rFonts w:ascii="Times New Roman" w:hAnsi="Times New Roman" w:cs="Times New Roman"/>
          <w:b/>
        </w:rPr>
      </w:pPr>
      <w:r w:rsidRPr="00891825">
        <w:rPr>
          <w:rFonts w:ascii="Times New Roman" w:hAnsi="Times New Roman" w:cs="Times New Roman"/>
        </w:rPr>
        <w:t xml:space="preserve">This document is a consent form for participation in a study of a training and mentoring program for school nutrition professionals called E-STAR. The purpose of this study is to conduct research on how E-STAR is implemented and whether and how it helps school nutrition professionals improve school meal quality. Over a two-year period, mentors who participate in the study will be asked to complete two interviews, and may also be asked to participate in a focus group, with compensation provided for these activities. There are minimal risks associated with study participation. Participating in the study is voluntary but will provide valuable information that may inform future efforts to improve E-STAR and other school nutrition initiatives. </w:t>
      </w:r>
    </w:p>
    <w:p w:rsidRPr="00891825" w:rsidR="00891825" w:rsidP="00891825" w:rsidRDefault="00891825" w14:paraId="16AF2ADD" w14:textId="77777777">
      <w:pPr>
        <w:spacing w:after="120"/>
        <w:ind w:right="360"/>
        <w:rPr>
          <w:rFonts w:ascii="Times New Roman" w:hAnsi="Times New Roman" w:cs="Times New Roman"/>
          <w:b/>
        </w:rPr>
      </w:pPr>
      <w:r w:rsidRPr="00891825">
        <w:rPr>
          <w:rFonts w:ascii="Times New Roman" w:hAnsi="Times New Roman" w:cs="Times New Roman"/>
          <w:b/>
        </w:rPr>
        <w:t>Overview</w:t>
      </w:r>
    </w:p>
    <w:p w:rsidRPr="00891825" w:rsidR="00891825" w:rsidP="00891825" w:rsidRDefault="00891825" w14:paraId="590C1868" w14:textId="77777777">
      <w:pPr>
        <w:spacing w:after="120"/>
        <w:ind w:right="360"/>
        <w:rPr>
          <w:rFonts w:ascii="Times New Roman" w:hAnsi="Times New Roman" w:cs="Times New Roman"/>
        </w:rPr>
      </w:pPr>
      <w:r w:rsidRPr="00891825">
        <w:rPr>
          <w:rFonts w:ascii="Times New Roman" w:hAnsi="Times New Roman" w:cs="Times New Roman"/>
        </w:rPr>
        <w:t xml:space="preserve">Established by the United States Department of Agriculture (USDA) Food and Nutrition Service (FNS), the Team Nutrition program supports nutrition education, training for school food service professionals, and school and community efforts to encourage physical activity and healthy eating. </w:t>
      </w:r>
    </w:p>
    <w:p w:rsidRPr="00891825" w:rsidR="00891825" w:rsidP="00891825" w:rsidRDefault="00891825" w14:paraId="4011297E" w14:textId="77777777">
      <w:pPr>
        <w:spacing w:after="120"/>
        <w:ind w:right="360"/>
        <w:rPr>
          <w:rFonts w:ascii="Times New Roman" w:hAnsi="Times New Roman" w:cs="Times New Roman"/>
        </w:rPr>
      </w:pPr>
      <w:r w:rsidRPr="00891825">
        <w:rPr>
          <w:rFonts w:ascii="Times New Roman" w:hAnsi="Times New Roman" w:cs="Times New Roman"/>
        </w:rPr>
        <w:t>In 2019, the USDA awarded the Michigan Department of Education (MDE) a Team Nutrition Enhanced Strategies, Training, Action Plans, and Resources (E-STAR) Training Grant. E-STAR Training Grants are awarded to State Child Nutrition agencies to provide training to School Nutrition Managers over a two-year period. The E-STAR training includes workshops, online courses, interactive webinars, and mentoring sessions.</w:t>
      </w:r>
    </w:p>
    <w:p w:rsidRPr="00891825" w:rsidR="00891825" w:rsidP="00891825" w:rsidRDefault="00891825" w14:paraId="6D71AD33" w14:textId="1E73531F">
      <w:pPr>
        <w:spacing w:after="120"/>
        <w:ind w:right="360"/>
        <w:rPr>
          <w:rFonts w:ascii="Times New Roman" w:hAnsi="Times New Roman" w:cs="Times New Roman"/>
        </w:rPr>
      </w:pPr>
      <w:r w:rsidRPr="00891825">
        <w:rPr>
          <w:rFonts w:ascii="Times New Roman" w:hAnsi="Times New Roman" w:cs="Times New Roman"/>
        </w:rPr>
        <w:t>The Michigan Department of Education, its evaluator Michigan Public Health Institute (MPHI),</w:t>
      </w:r>
      <w:r w:rsidR="00557F28">
        <w:rPr>
          <w:rFonts w:ascii="Times New Roman" w:hAnsi="Times New Roman" w:cs="Times New Roman"/>
        </w:rPr>
        <w:t xml:space="preserve"> </w:t>
      </w:r>
      <w:r w:rsidRPr="00891825">
        <w:rPr>
          <w:rFonts w:ascii="Times New Roman" w:hAnsi="Times New Roman" w:cs="Times New Roman"/>
        </w:rPr>
        <w:t xml:space="preserve">and </w:t>
      </w:r>
      <w:proofErr w:type="spellStart"/>
      <w:r w:rsidRPr="00891825">
        <w:rPr>
          <w:rFonts w:ascii="Times New Roman" w:hAnsi="Times New Roman" w:cs="Times New Roman"/>
        </w:rPr>
        <w:t>Abt</w:t>
      </w:r>
      <w:proofErr w:type="spellEnd"/>
      <w:r w:rsidRPr="00891825">
        <w:rPr>
          <w:rFonts w:ascii="Times New Roman" w:hAnsi="Times New Roman" w:cs="Times New Roman"/>
        </w:rPr>
        <w:t xml:space="preserve"> Associates (</w:t>
      </w:r>
      <w:proofErr w:type="spellStart"/>
      <w:r w:rsidRPr="00891825">
        <w:rPr>
          <w:rFonts w:ascii="Times New Roman" w:hAnsi="Times New Roman" w:cs="Times New Roman"/>
        </w:rPr>
        <w:t>Abt</w:t>
      </w:r>
      <w:proofErr w:type="spellEnd"/>
      <w:r w:rsidRPr="00891825">
        <w:rPr>
          <w:rFonts w:ascii="Times New Roman" w:hAnsi="Times New Roman" w:cs="Times New Roman"/>
        </w:rPr>
        <w:t>), a policy research firm working with FNS, are conducting a research study to learn more about the experiences of school nutrition professionals in Michigan’s E-STAR program, and invite you to participate in this research study.</w:t>
      </w:r>
      <w:bookmarkStart w:name="_GoBack" w:id="1"/>
      <w:bookmarkEnd w:id="1"/>
    </w:p>
    <w:p w:rsidRPr="00891825" w:rsidR="00891825" w:rsidP="00891825" w:rsidRDefault="00891825" w14:paraId="3D0E62FB" w14:textId="77777777">
      <w:pPr>
        <w:autoSpaceDE w:val="0"/>
        <w:autoSpaceDN w:val="0"/>
        <w:adjustRightInd w:val="0"/>
        <w:spacing w:after="0" w:line="240" w:lineRule="auto"/>
        <w:rPr>
          <w:rFonts w:ascii="Times New Roman" w:hAnsi="Times New Roman" w:cs="Times New Roman"/>
          <w:b/>
        </w:rPr>
      </w:pPr>
      <w:r w:rsidRPr="00891825">
        <w:rPr>
          <w:rFonts w:ascii="Times New Roman" w:hAnsi="Times New Roman" w:cs="Times New Roman"/>
          <w:b/>
        </w:rPr>
        <w:t>What is the purpose of this study?</w:t>
      </w:r>
    </w:p>
    <w:p w:rsidRPr="00891825" w:rsidR="00891825" w:rsidP="00891825" w:rsidRDefault="00891825" w14:paraId="6BF80EEC" w14:textId="77777777">
      <w:pPr>
        <w:autoSpaceDE w:val="0"/>
        <w:autoSpaceDN w:val="0"/>
        <w:adjustRightInd w:val="0"/>
        <w:spacing w:after="0" w:line="240" w:lineRule="auto"/>
        <w:rPr>
          <w:rFonts w:ascii="Times New Roman" w:hAnsi="Times New Roman" w:cs="Times New Roman"/>
          <w:b/>
        </w:rPr>
      </w:pPr>
    </w:p>
    <w:p w:rsidRPr="00891825" w:rsidR="00891825" w:rsidP="00891825" w:rsidRDefault="00891825" w14:paraId="26616879" w14:textId="77777777">
      <w:pPr>
        <w:autoSpaceDE w:val="0"/>
        <w:autoSpaceDN w:val="0"/>
        <w:adjustRightInd w:val="0"/>
        <w:spacing w:after="0" w:line="240" w:lineRule="auto"/>
        <w:rPr>
          <w:rFonts w:ascii="Times New Roman" w:hAnsi="Times New Roman" w:cs="Times New Roman"/>
        </w:rPr>
      </w:pPr>
      <w:r w:rsidRPr="00891825">
        <w:rPr>
          <w:rFonts w:ascii="Times New Roman" w:hAnsi="Times New Roman" w:cs="Times New Roman"/>
        </w:rPr>
        <w:t>The study aims to examine the implementation of the E-STAR program. It will also look at meal quality in participating schools and the experiences of school food service professionals in Michigan, and how those things may or may not change over time.</w:t>
      </w:r>
    </w:p>
    <w:p w:rsidRPr="00891825" w:rsidR="00891825" w:rsidP="00891825" w:rsidRDefault="00891825" w14:paraId="01F1C3CD" w14:textId="77777777">
      <w:pPr>
        <w:autoSpaceDE w:val="0"/>
        <w:autoSpaceDN w:val="0"/>
        <w:adjustRightInd w:val="0"/>
        <w:spacing w:after="0" w:line="240" w:lineRule="auto"/>
        <w:rPr>
          <w:rFonts w:ascii="Times New Roman" w:hAnsi="Times New Roman" w:cs="Times New Roman"/>
          <w:b/>
        </w:rPr>
      </w:pPr>
    </w:p>
    <w:p w:rsidRPr="00891825" w:rsidR="00891825" w:rsidP="00891825" w:rsidRDefault="00891825" w14:paraId="32F13AC8" w14:textId="77777777">
      <w:pPr>
        <w:rPr>
          <w:rFonts w:ascii="Times New Roman" w:hAnsi="Times New Roman" w:cs="Times New Roman"/>
          <w:b/>
        </w:rPr>
      </w:pPr>
      <w:r w:rsidRPr="00891825">
        <w:rPr>
          <w:rFonts w:ascii="Times New Roman" w:hAnsi="Times New Roman" w:cs="Times New Roman"/>
          <w:b/>
        </w:rPr>
        <w:t>What does the study involve?</w:t>
      </w:r>
    </w:p>
    <w:p w:rsidRPr="00891825" w:rsidR="00891825" w:rsidP="00891825" w:rsidRDefault="00891825" w14:paraId="6B68E40C" w14:textId="77777777">
      <w:pPr>
        <w:rPr>
          <w:rFonts w:ascii="Times New Roman" w:hAnsi="Times New Roman" w:cs="Times New Roman"/>
        </w:rPr>
      </w:pPr>
      <w:r w:rsidRPr="00891825">
        <w:rPr>
          <w:rFonts w:ascii="Times New Roman" w:hAnsi="Times New Roman" w:cs="Times New Roman"/>
        </w:rPr>
        <w:t>The study will incorporate information collected as part of your participation in E-STAR, such as attendance and participation in the program. Over the two-year study period, you will also be asked to participate in two interviews, and you may also be asked to participate in one focus group.</w:t>
      </w:r>
    </w:p>
    <w:p w:rsidRPr="00891825" w:rsidR="00891825" w:rsidP="00891825" w:rsidRDefault="00891825" w14:paraId="32018597" w14:textId="77777777">
      <w:pPr>
        <w:rPr>
          <w:rFonts w:ascii="Times New Roman" w:hAnsi="Times New Roman" w:cs="Times New Roman"/>
          <w:b/>
          <w:i/>
        </w:rPr>
      </w:pPr>
      <w:r w:rsidRPr="00891825">
        <w:rPr>
          <w:rFonts w:ascii="Times New Roman" w:hAnsi="Times New Roman" w:cs="Times New Roman"/>
          <w:b/>
          <w:i/>
        </w:rPr>
        <w:t>Interviews</w:t>
      </w:r>
    </w:p>
    <w:p w:rsidRPr="00891825" w:rsidR="00891825" w:rsidP="00891825" w:rsidRDefault="00891825" w14:paraId="7F6EB49D" w14:textId="77777777">
      <w:pPr>
        <w:rPr>
          <w:rFonts w:ascii="Times New Roman" w:hAnsi="Times New Roman" w:cs="Times New Roman"/>
        </w:rPr>
      </w:pPr>
      <w:proofErr w:type="spellStart"/>
      <w:r w:rsidRPr="00891825">
        <w:rPr>
          <w:rFonts w:ascii="Times New Roman" w:hAnsi="Times New Roman" w:cs="Times New Roman"/>
        </w:rPr>
        <w:t>Abt</w:t>
      </w:r>
      <w:proofErr w:type="spellEnd"/>
      <w:r w:rsidRPr="00891825">
        <w:rPr>
          <w:rFonts w:ascii="Times New Roman" w:hAnsi="Times New Roman" w:cs="Times New Roman"/>
        </w:rPr>
        <w:t xml:space="preserve"> will conduct two phone interviews. The interviews will take place</w:t>
      </w:r>
    </w:p>
    <w:p w:rsidRPr="00891825" w:rsidR="00891825" w:rsidP="00891825" w:rsidRDefault="00891825" w14:paraId="5513E52B" w14:textId="77777777">
      <w:pPr>
        <w:pStyle w:val="ListParagraph"/>
        <w:numPr>
          <w:ilvl w:val="0"/>
          <w:numId w:val="5"/>
        </w:numPr>
        <w:rPr>
          <w:rFonts w:ascii="Times New Roman" w:hAnsi="Times New Roman" w:cs="Times New Roman"/>
        </w:rPr>
      </w:pPr>
      <w:r w:rsidRPr="00891825">
        <w:rPr>
          <w:rFonts w:ascii="Times New Roman" w:hAnsi="Times New Roman" w:cs="Times New Roman"/>
        </w:rPr>
        <w:t xml:space="preserve">Near the end of the first year of E-STAR implementation, targeted for spring 2022; and </w:t>
      </w:r>
    </w:p>
    <w:p w:rsidRPr="00891825" w:rsidR="00891825" w:rsidP="00891825" w:rsidRDefault="00891825" w14:paraId="774B7F74" w14:textId="77777777">
      <w:pPr>
        <w:pStyle w:val="ListParagraph"/>
        <w:numPr>
          <w:ilvl w:val="0"/>
          <w:numId w:val="5"/>
        </w:numPr>
        <w:rPr>
          <w:rFonts w:ascii="Times New Roman" w:hAnsi="Times New Roman" w:cs="Times New Roman"/>
        </w:rPr>
      </w:pPr>
      <w:r w:rsidRPr="00891825">
        <w:rPr>
          <w:rFonts w:ascii="Times New Roman" w:hAnsi="Times New Roman" w:cs="Times New Roman"/>
        </w:rPr>
        <w:t xml:space="preserve">Near the end of the second year of E-STAR implementation, targeted for spring 2023. </w:t>
      </w:r>
    </w:p>
    <w:p w:rsidRPr="00891825" w:rsidR="00891825" w:rsidP="00891825" w:rsidRDefault="00891825" w14:paraId="2665875E" w14:textId="77777777">
      <w:pPr>
        <w:rPr>
          <w:rFonts w:ascii="Times New Roman" w:hAnsi="Times New Roman" w:cs="Times New Roman"/>
        </w:rPr>
      </w:pPr>
      <w:r w:rsidRPr="00891825">
        <w:rPr>
          <w:rFonts w:ascii="Times New Roman" w:hAnsi="Times New Roman" w:cs="Times New Roman"/>
        </w:rPr>
        <w:t xml:space="preserve">The interviews will focus on your E-STAR mentoring experience, your mentoring approach, and any successes you may have had or and challenges you may have encountered during the E-STAR program. </w:t>
      </w:r>
      <w:r w:rsidRPr="00891825">
        <w:rPr>
          <w:rFonts w:ascii="Times New Roman" w:hAnsi="Times New Roman" w:cs="Times New Roman"/>
        </w:rPr>
        <w:lastRenderedPageBreak/>
        <w:t xml:space="preserve">With your permission, the interviews will be </w:t>
      </w:r>
      <w:proofErr w:type="spellStart"/>
      <w:r w:rsidRPr="00891825">
        <w:rPr>
          <w:rFonts w:ascii="Times New Roman" w:hAnsi="Times New Roman" w:cs="Times New Roman"/>
        </w:rPr>
        <w:t>audiorecorded</w:t>
      </w:r>
      <w:proofErr w:type="spellEnd"/>
      <w:r w:rsidRPr="00891825">
        <w:rPr>
          <w:rFonts w:ascii="Times New Roman" w:hAnsi="Times New Roman" w:cs="Times New Roman"/>
        </w:rPr>
        <w:t xml:space="preserve"> and transcribed. The </w:t>
      </w:r>
      <w:proofErr w:type="spellStart"/>
      <w:r w:rsidRPr="00891825">
        <w:rPr>
          <w:rFonts w:ascii="Times New Roman" w:hAnsi="Times New Roman" w:cs="Times New Roman"/>
        </w:rPr>
        <w:t>audiorecordings</w:t>
      </w:r>
      <w:proofErr w:type="spellEnd"/>
      <w:r w:rsidRPr="00891825">
        <w:rPr>
          <w:rFonts w:ascii="Times New Roman" w:hAnsi="Times New Roman" w:cs="Times New Roman"/>
        </w:rPr>
        <w:t xml:space="preserve"> and transcripts, like the other data collected, will be stored securely.</w:t>
      </w:r>
    </w:p>
    <w:p w:rsidRPr="00891825" w:rsidR="00891825" w:rsidP="00891825" w:rsidRDefault="00891825" w14:paraId="2006EF4D" w14:textId="77777777">
      <w:pPr>
        <w:rPr>
          <w:rFonts w:ascii="Times New Roman" w:hAnsi="Times New Roman" w:cs="Times New Roman"/>
        </w:rPr>
      </w:pPr>
    </w:p>
    <w:p w:rsidRPr="00891825" w:rsidR="00891825" w:rsidP="00891825" w:rsidRDefault="00891825" w14:paraId="451721C2" w14:textId="77777777">
      <w:pPr>
        <w:rPr>
          <w:rFonts w:ascii="Times New Roman" w:hAnsi="Times New Roman" w:cs="Times New Roman"/>
          <w:b/>
          <w:i/>
        </w:rPr>
      </w:pPr>
      <w:r w:rsidRPr="00891825">
        <w:rPr>
          <w:rFonts w:ascii="Times New Roman" w:hAnsi="Times New Roman" w:cs="Times New Roman"/>
          <w:b/>
          <w:i/>
        </w:rPr>
        <w:t>Focus Group</w:t>
      </w:r>
    </w:p>
    <w:p w:rsidRPr="00891825" w:rsidR="00891825" w:rsidP="00891825" w:rsidRDefault="00891825" w14:paraId="2376DF94" w14:textId="77777777">
      <w:pPr>
        <w:rPr>
          <w:rFonts w:ascii="Times New Roman" w:hAnsi="Times New Roman" w:cs="Times New Roman"/>
        </w:rPr>
      </w:pPr>
      <w:r w:rsidRPr="00891825">
        <w:rPr>
          <w:rFonts w:ascii="Times New Roman" w:hAnsi="Times New Roman" w:cs="Times New Roman"/>
        </w:rPr>
        <w:t>You may be asked to participate in one small (less than 8 mentors) focus group, which will occur at the end of the summer or fall 2021 E-STAR workshop.</w:t>
      </w:r>
    </w:p>
    <w:p w:rsidRPr="00891825" w:rsidR="00891825" w:rsidP="00891825" w:rsidRDefault="00891825" w14:paraId="226BEAEA" w14:textId="77777777">
      <w:pPr>
        <w:rPr>
          <w:rFonts w:ascii="Times New Roman" w:hAnsi="Times New Roman" w:cs="Times New Roman"/>
        </w:rPr>
      </w:pPr>
      <w:r w:rsidRPr="00891825">
        <w:rPr>
          <w:rFonts w:ascii="Times New Roman" w:hAnsi="Times New Roman" w:cs="Times New Roman"/>
        </w:rPr>
        <w:t>The focus group will discuss your plans and goals for future mentoring sessions. The focus group will not be recorded.</w:t>
      </w:r>
    </w:p>
    <w:p w:rsidRPr="00891825" w:rsidR="00891825" w:rsidP="00891825" w:rsidRDefault="00891825" w14:paraId="211FC4B0" w14:textId="77777777">
      <w:pPr>
        <w:rPr>
          <w:rFonts w:ascii="Times New Roman" w:hAnsi="Times New Roman" w:cs="Times New Roman"/>
          <w:b/>
        </w:rPr>
      </w:pPr>
      <w:r w:rsidRPr="00891825">
        <w:rPr>
          <w:rFonts w:ascii="Times New Roman" w:hAnsi="Times New Roman" w:cs="Times New Roman"/>
          <w:b/>
        </w:rPr>
        <w:t>Why should I participate in the study?</w:t>
      </w:r>
    </w:p>
    <w:p w:rsidRPr="00891825" w:rsidR="00891825" w:rsidP="00891825" w:rsidRDefault="00891825" w14:paraId="5AC957D2" w14:textId="77777777">
      <w:pPr>
        <w:rPr>
          <w:rFonts w:ascii="Times New Roman" w:hAnsi="Times New Roman" w:cs="Times New Roman"/>
          <w:lang w:val="en"/>
        </w:rPr>
      </w:pPr>
      <w:r w:rsidRPr="00891825">
        <w:rPr>
          <w:rFonts w:ascii="Times New Roman" w:hAnsi="Times New Roman" w:cs="Times New Roman"/>
        </w:rPr>
        <w:t xml:space="preserve">You will not receive any direct benefit from your study participation. However, by participating in the study and sharing your perspective, you will provide valuable information that can inform future decisions related to E-STAR and other efforts to improve school nutrition. </w:t>
      </w:r>
    </w:p>
    <w:p w:rsidRPr="00891825" w:rsidR="00891825" w:rsidP="00891825" w:rsidRDefault="00891825" w14:paraId="793B02DB" w14:textId="77777777">
      <w:pPr>
        <w:rPr>
          <w:rFonts w:ascii="Times New Roman" w:hAnsi="Times New Roman" w:cs="Times New Roman"/>
          <w:b/>
        </w:rPr>
      </w:pPr>
      <w:r w:rsidRPr="00891825">
        <w:rPr>
          <w:rFonts w:ascii="Times New Roman" w:hAnsi="Times New Roman" w:cs="Times New Roman"/>
          <w:b/>
        </w:rPr>
        <w:t>How long will study activities take?</w:t>
      </w:r>
    </w:p>
    <w:p w:rsidRPr="00891825" w:rsidR="00891825" w:rsidP="00891825" w:rsidRDefault="00891825" w14:paraId="67E97727" w14:textId="2C9161E1">
      <w:pPr>
        <w:rPr>
          <w:rFonts w:ascii="Times New Roman" w:hAnsi="Times New Roman" w:cs="Times New Roman"/>
          <w:lang w:val="en"/>
        </w:rPr>
      </w:pPr>
      <w:r w:rsidRPr="00891825">
        <w:rPr>
          <w:rFonts w:ascii="Times New Roman" w:hAnsi="Times New Roman" w:cs="Times New Roman"/>
        </w:rPr>
        <w:t xml:space="preserve">Each interview is expected to take about </w:t>
      </w:r>
      <w:r w:rsidR="005E769F">
        <w:rPr>
          <w:rFonts w:ascii="Times New Roman" w:hAnsi="Times New Roman" w:cs="Times New Roman"/>
        </w:rPr>
        <w:t>45</w:t>
      </w:r>
      <w:r w:rsidRPr="00891825">
        <w:rPr>
          <w:rFonts w:ascii="Times New Roman" w:hAnsi="Times New Roman" w:cs="Times New Roman"/>
        </w:rPr>
        <w:t xml:space="preserve"> minutes to complete. The focus group is expected to take 30 minutes.</w:t>
      </w:r>
    </w:p>
    <w:p w:rsidRPr="00891825" w:rsidR="00891825" w:rsidP="00891825" w:rsidRDefault="00891825" w14:paraId="028D0D15" w14:textId="77777777">
      <w:pPr>
        <w:rPr>
          <w:rFonts w:ascii="Times New Roman" w:hAnsi="Times New Roman" w:cs="Times New Roman"/>
        </w:rPr>
      </w:pPr>
      <w:r w:rsidRPr="00891825">
        <w:rPr>
          <w:rFonts w:ascii="Times New Roman" w:hAnsi="Times New Roman" w:cs="Times New Roman"/>
        </w:rPr>
        <w:t xml:space="preserve">We realize that completing study activities takes time away from your daily schedules and appreciate your participation. </w:t>
      </w:r>
    </w:p>
    <w:p w:rsidRPr="00891825" w:rsidR="00891825" w:rsidP="00891825" w:rsidRDefault="00891825" w14:paraId="783B800B" w14:textId="77777777">
      <w:pPr>
        <w:rPr>
          <w:rFonts w:ascii="Times New Roman" w:hAnsi="Times New Roman" w:cs="Times New Roman"/>
        </w:rPr>
      </w:pPr>
      <w:r w:rsidRPr="00891825">
        <w:rPr>
          <w:rFonts w:ascii="Times New Roman" w:hAnsi="Times New Roman" w:cs="Times New Roman"/>
        </w:rPr>
        <w:t xml:space="preserve">For </w:t>
      </w:r>
      <w:r w:rsidRPr="00891825">
        <w:rPr>
          <w:rFonts w:ascii="Times New Roman" w:hAnsi="Times New Roman" w:cs="Times New Roman"/>
          <w:b/>
        </w:rPr>
        <w:t>each</w:t>
      </w:r>
      <w:r w:rsidRPr="00891825">
        <w:rPr>
          <w:rFonts w:ascii="Times New Roman" w:hAnsi="Times New Roman" w:cs="Times New Roman"/>
        </w:rPr>
        <w:t xml:space="preserve"> interview you complete, you will receive a $20 electronic gift card, for a total of $40 across the two interviews.</w:t>
      </w:r>
    </w:p>
    <w:p w:rsidRPr="00891825" w:rsidR="00891825" w:rsidP="00891825" w:rsidRDefault="00891825" w14:paraId="1DAC26A7" w14:textId="77777777">
      <w:pPr>
        <w:rPr>
          <w:rFonts w:ascii="Times New Roman" w:hAnsi="Times New Roman" w:cs="Times New Roman"/>
          <w:lang w:val="en"/>
        </w:rPr>
      </w:pPr>
      <w:r w:rsidRPr="00891825">
        <w:rPr>
          <w:rFonts w:ascii="Times New Roman" w:hAnsi="Times New Roman" w:cs="Times New Roman"/>
          <w:lang w:val="en"/>
        </w:rPr>
        <w:t>In addition, you will receive a $20 electronic gift card for participating in the focus group.</w:t>
      </w:r>
    </w:p>
    <w:p w:rsidRPr="00891825" w:rsidR="00891825" w:rsidP="00891825" w:rsidRDefault="00891825" w14:paraId="70539A6C" w14:textId="77777777">
      <w:pPr>
        <w:rPr>
          <w:rFonts w:ascii="Times New Roman" w:hAnsi="Times New Roman" w:cs="Times New Roman"/>
          <w:b/>
          <w:lang w:val="en"/>
        </w:rPr>
      </w:pPr>
      <w:r w:rsidRPr="00891825">
        <w:rPr>
          <w:rFonts w:ascii="Times New Roman" w:hAnsi="Times New Roman" w:cs="Times New Roman"/>
          <w:b/>
          <w:lang w:val="en"/>
        </w:rPr>
        <w:t>What are the risks associated with being part of the study?</w:t>
      </w:r>
    </w:p>
    <w:p w:rsidRPr="00891825" w:rsidR="00891825" w:rsidP="00891825" w:rsidRDefault="00891825" w14:paraId="5258258F" w14:textId="77777777">
      <w:pPr>
        <w:tabs>
          <w:tab w:val="left" w:pos="432"/>
        </w:tabs>
        <w:ind w:right="288"/>
        <w:jc w:val="both"/>
        <w:rPr>
          <w:rFonts w:ascii="Times New Roman" w:hAnsi="Times New Roman" w:cs="Times New Roman"/>
        </w:rPr>
      </w:pPr>
      <w:r w:rsidRPr="00891825">
        <w:rPr>
          <w:rFonts w:ascii="Times New Roman" w:hAnsi="Times New Roman" w:cs="Times New Roman"/>
        </w:rPr>
        <w:t xml:space="preserve">There is a small risk of loss of confidentiality. However, the study team has taken many steps to reduce this risk. </w:t>
      </w:r>
      <w:r w:rsidRPr="00921A34">
        <w:rPr>
          <w:rFonts w:ascii="Times New Roman" w:hAnsi="Times New Roman" w:cs="Times New Roman"/>
        </w:rPr>
        <w:t xml:space="preserve">Your identity as a participant in this study will not be disclosed beyond the research team, and your specific interview or focus group responses will not be linked to you in any report or presentation of this research outside of the study team. All data collected </w:t>
      </w:r>
      <w:r w:rsidRPr="00891825">
        <w:rPr>
          <w:rFonts w:ascii="Times New Roman" w:hAnsi="Times New Roman" w:cs="Times New Roman"/>
        </w:rPr>
        <w:t>will be used for research purposes only, and are intended to evaluate the E-STAR program, not you specifically.</w:t>
      </w:r>
    </w:p>
    <w:p w:rsidRPr="00891825" w:rsidR="00891825" w:rsidP="00891825" w:rsidRDefault="00891825" w14:paraId="1AA5B066" w14:textId="77777777">
      <w:pPr>
        <w:rPr>
          <w:rFonts w:ascii="Times New Roman" w:hAnsi="Times New Roman" w:cs="Times New Roman"/>
          <w:b/>
          <w:lang w:val="en"/>
        </w:rPr>
      </w:pPr>
      <w:r w:rsidRPr="00891825">
        <w:rPr>
          <w:rFonts w:ascii="Times New Roman" w:hAnsi="Times New Roman" w:cs="Times New Roman"/>
          <w:b/>
          <w:lang w:val="en"/>
        </w:rPr>
        <w:t>Will information collected about me be kept private?</w:t>
      </w:r>
    </w:p>
    <w:p w:rsidRPr="00891825" w:rsidR="00891825" w:rsidP="00891825" w:rsidRDefault="00891825" w14:paraId="616CFD8A" w14:textId="77777777">
      <w:pPr>
        <w:rPr>
          <w:rFonts w:ascii="Times New Roman" w:hAnsi="Times New Roman" w:cs="Times New Roman"/>
        </w:rPr>
      </w:pPr>
      <w:r w:rsidRPr="00891825">
        <w:rPr>
          <w:rFonts w:ascii="Times New Roman" w:hAnsi="Times New Roman" w:cs="Times New Roman"/>
        </w:rPr>
        <w:t xml:space="preserve">All data will be kept private to the extent permitted by law. For efficiency and to limit the burden on study participants, MDE/MPHI and </w:t>
      </w:r>
      <w:proofErr w:type="spellStart"/>
      <w:r w:rsidRPr="00891825">
        <w:rPr>
          <w:rFonts w:ascii="Times New Roman" w:hAnsi="Times New Roman" w:cs="Times New Roman"/>
        </w:rPr>
        <w:t>Abt</w:t>
      </w:r>
      <w:proofErr w:type="spellEnd"/>
      <w:r w:rsidRPr="00891825">
        <w:rPr>
          <w:rFonts w:ascii="Times New Roman" w:hAnsi="Times New Roman" w:cs="Times New Roman"/>
        </w:rPr>
        <w:t xml:space="preserve"> will share data with each other and, to a limited extent, with the E-STAR curriculum developer, the Institute of Child Nutrition. Data collected will be incorporated into study reports by MDE and </w:t>
      </w:r>
      <w:proofErr w:type="spellStart"/>
      <w:r w:rsidRPr="00891825">
        <w:rPr>
          <w:rFonts w:ascii="Times New Roman" w:hAnsi="Times New Roman" w:cs="Times New Roman"/>
        </w:rPr>
        <w:t>Abt</w:t>
      </w:r>
      <w:proofErr w:type="spellEnd"/>
      <w:r w:rsidRPr="00891825">
        <w:rPr>
          <w:rFonts w:ascii="Times New Roman" w:hAnsi="Times New Roman" w:cs="Times New Roman"/>
        </w:rPr>
        <w:t xml:space="preserve"> for FNS. In these reports, all data will be reported in a combined form so information cannot be tied to individual responses.  Neither your name nor any identifying information will be used in the presentation of this research to others, and your answers will never be linked to</w:t>
      </w:r>
      <w:r w:rsidRPr="00891825">
        <w:rPr>
          <w:rFonts w:ascii="Times New Roman" w:hAnsi="Times New Roman" w:cs="Times New Roman"/>
          <w:i/>
        </w:rPr>
        <w:t xml:space="preserve"> you. </w:t>
      </w:r>
      <w:r w:rsidRPr="00891825">
        <w:rPr>
          <w:rFonts w:ascii="Times New Roman" w:hAnsi="Times New Roman" w:cs="Times New Roman"/>
        </w:rPr>
        <w:t xml:space="preserve">Your data, with names removed, may also be provided to FNS for future research without further consent. </w:t>
      </w:r>
      <w:r w:rsidRPr="00891825">
        <w:rPr>
          <w:rFonts w:ascii="Times New Roman" w:hAnsi="Times New Roman" w:cs="Times New Roman"/>
          <w:spacing w:val="-5"/>
          <w:w w:val="105"/>
        </w:rPr>
        <w:t xml:space="preserve">Any documents that include your name will be kept in a locked storage area. </w:t>
      </w:r>
      <w:r w:rsidRPr="00891825">
        <w:rPr>
          <w:rFonts w:ascii="Times New Roman" w:hAnsi="Times New Roman" w:cs="Times New Roman"/>
          <w:spacing w:val="-2"/>
          <w:w w:val="105"/>
        </w:rPr>
        <w:t xml:space="preserve">Any computer files with your name will be locked and protected. Any researchers using </w:t>
      </w:r>
      <w:r w:rsidRPr="00891825">
        <w:rPr>
          <w:rFonts w:ascii="Times New Roman" w:hAnsi="Times New Roman" w:cs="Times New Roman"/>
          <w:spacing w:val="-5"/>
          <w:w w:val="105"/>
        </w:rPr>
        <w:t xml:space="preserve">information to study the program must follow all data security rules. </w:t>
      </w:r>
    </w:p>
    <w:p w:rsidRPr="00891825" w:rsidR="00891825" w:rsidP="00891825" w:rsidRDefault="00891825" w14:paraId="2D4771B9" w14:textId="77777777">
      <w:pPr>
        <w:rPr>
          <w:rFonts w:ascii="Times New Roman" w:hAnsi="Times New Roman" w:cs="Times New Roman"/>
          <w:b/>
        </w:rPr>
      </w:pPr>
      <w:r w:rsidRPr="00891825">
        <w:rPr>
          <w:rFonts w:ascii="Times New Roman" w:hAnsi="Times New Roman" w:cs="Times New Roman"/>
          <w:b/>
        </w:rPr>
        <w:t>Do I have to participate?</w:t>
      </w:r>
    </w:p>
    <w:p w:rsidRPr="00891825" w:rsidR="00891825" w:rsidP="00891825" w:rsidRDefault="00891825" w14:paraId="28E290D6" w14:textId="77777777">
      <w:pPr>
        <w:rPr>
          <w:rFonts w:ascii="Times New Roman" w:hAnsi="Times New Roman" w:cs="Times New Roman"/>
        </w:rPr>
      </w:pPr>
      <w:r w:rsidRPr="00891825">
        <w:rPr>
          <w:rFonts w:ascii="Times New Roman" w:hAnsi="Times New Roman" w:cs="Times New Roman"/>
        </w:rPr>
        <w:lastRenderedPageBreak/>
        <w:t>Both interviews and the focus group are completely voluntary. There is no penalty for not participating in the study. Participating in the study is separate from serving as an E-STAR mentor. That is, you can still serve as an E-STAR mentor even if you do not participate in the study.</w:t>
      </w:r>
    </w:p>
    <w:p w:rsidRPr="00891825" w:rsidR="00891825" w:rsidP="00891825" w:rsidRDefault="00891825" w14:paraId="16DB384A" w14:textId="77777777">
      <w:pPr>
        <w:rPr>
          <w:rFonts w:ascii="Times New Roman" w:hAnsi="Times New Roman" w:cs="Times New Roman"/>
        </w:rPr>
      </w:pPr>
      <w:r w:rsidRPr="00891825">
        <w:rPr>
          <w:rFonts w:ascii="Times New Roman" w:hAnsi="Times New Roman" w:cs="Times New Roman"/>
        </w:rPr>
        <w:t xml:space="preserve">If you chose to participate in the study, </w:t>
      </w:r>
      <w:r w:rsidRPr="00891825">
        <w:rPr>
          <w:rFonts w:ascii="Times New Roman" w:hAnsi="Times New Roman" w:cs="Times New Roman"/>
          <w:lang w:val="en"/>
        </w:rPr>
        <w:t>you may skip interview or focus group questions you would prefer not to answer</w:t>
      </w:r>
      <w:r w:rsidRPr="00891825">
        <w:rPr>
          <w:rFonts w:ascii="Times New Roman" w:hAnsi="Times New Roman" w:cs="Times New Roman"/>
        </w:rPr>
        <w:t>. You can withdraw from the study at any time, and you can still serve as an E-STAR mentor even if you withdraw from the study. If you withdraw from the study, information already collected will be included in analyses, but no additional data about you will be used in the study.</w:t>
      </w:r>
    </w:p>
    <w:p w:rsidRPr="00891825" w:rsidR="00891825" w:rsidP="00891825" w:rsidRDefault="00891825" w14:paraId="730B1A7D" w14:textId="77777777">
      <w:pPr>
        <w:rPr>
          <w:rFonts w:ascii="Times New Roman" w:hAnsi="Times New Roman" w:cs="Times New Roman"/>
          <w:b/>
          <w:lang w:val="en"/>
        </w:rPr>
      </w:pPr>
      <w:r w:rsidRPr="00891825">
        <w:rPr>
          <w:rFonts w:ascii="Times New Roman" w:hAnsi="Times New Roman" w:cs="Times New Roman"/>
          <w:b/>
          <w:lang w:val="en"/>
        </w:rPr>
        <w:t>Who can I contact if I have questions or would like more information about the study?</w:t>
      </w:r>
    </w:p>
    <w:p w:rsidRPr="00891825" w:rsidR="00891825" w:rsidP="00891825" w:rsidRDefault="00891825" w14:paraId="0C0422AD" w14:textId="77777777">
      <w:pPr>
        <w:rPr>
          <w:rFonts w:ascii="Times New Roman" w:hAnsi="Times New Roman" w:cs="Times New Roman"/>
          <w:lang w:val="en"/>
        </w:rPr>
      </w:pPr>
      <w:r w:rsidRPr="00891825">
        <w:rPr>
          <w:rFonts w:ascii="Times New Roman" w:hAnsi="Times New Roman" w:cs="Times New Roman"/>
          <w:lang w:val="en"/>
        </w:rPr>
        <w:t xml:space="preserve">For more information about E-STAR, you can contact the Michigan Department of Education at [EMAIL address] or call toll-free [PHONE NUMBER]. For more information about the study, you can contact </w:t>
      </w:r>
      <w:proofErr w:type="spellStart"/>
      <w:r w:rsidRPr="00891825">
        <w:rPr>
          <w:rFonts w:ascii="Times New Roman" w:hAnsi="Times New Roman" w:cs="Times New Roman"/>
          <w:lang w:val="en"/>
        </w:rPr>
        <w:t>Abt</w:t>
      </w:r>
      <w:proofErr w:type="spellEnd"/>
      <w:r w:rsidRPr="00891825">
        <w:rPr>
          <w:rFonts w:ascii="Times New Roman" w:hAnsi="Times New Roman" w:cs="Times New Roman"/>
          <w:lang w:val="en"/>
        </w:rPr>
        <w:t xml:space="preserve"> Associates at [EMAIL address] or call toll-free [PHONE NUMBER]. For more information about your rights as research participants, you can contact the </w:t>
      </w:r>
      <w:proofErr w:type="spellStart"/>
      <w:r w:rsidRPr="00891825">
        <w:rPr>
          <w:rFonts w:ascii="Times New Roman" w:hAnsi="Times New Roman" w:cs="Times New Roman"/>
          <w:lang w:val="en"/>
        </w:rPr>
        <w:t>Abt</w:t>
      </w:r>
      <w:proofErr w:type="spellEnd"/>
      <w:r w:rsidRPr="00891825">
        <w:rPr>
          <w:rFonts w:ascii="Times New Roman" w:hAnsi="Times New Roman" w:cs="Times New Roman"/>
          <w:lang w:val="en"/>
        </w:rPr>
        <w:t xml:space="preserve"> Institutional Review Board at [EMAIL address] or call toll-free [PHONE NUMBER].</w:t>
      </w:r>
    </w:p>
    <w:p w:rsidRPr="00891825" w:rsidR="00891825" w:rsidP="00891825" w:rsidRDefault="00891825" w14:paraId="15B304AB" w14:textId="77777777">
      <w:pPr>
        <w:rPr>
          <w:rFonts w:ascii="Times New Roman" w:hAnsi="Times New Roman" w:cs="Times New Roman"/>
        </w:rPr>
      </w:pPr>
      <w:r w:rsidRPr="00891825">
        <w:rPr>
          <w:rFonts w:ascii="Times New Roman" w:hAnsi="Times New Roman" w:cs="Times New Roman"/>
        </w:rPr>
        <w:t>Do you agree to participate in this research study as described? Please respond with “yes” or “no.”</w:t>
      </w:r>
    </w:p>
    <w:p w:rsidRPr="00891825" w:rsidR="00891825" w:rsidP="00891825" w:rsidRDefault="00891825" w14:paraId="0FC6C1FB" w14:textId="77777777">
      <w:pPr>
        <w:pStyle w:val="instuctions"/>
        <w:ind w:left="720" w:hanging="720"/>
        <w:rPr>
          <w:rFonts w:ascii="Times New Roman" w:hAnsi="Times New Roman" w:cs="Times New Roman"/>
        </w:rPr>
      </w:pPr>
      <w:r w:rsidRPr="00891825">
        <w:rPr>
          <w:rFonts w:ascii="Times New Roman" w:hAnsi="Times New Roman" w:cs="Times New Roman"/>
          <w:b w:val="0"/>
          <w:color w:val="auto"/>
        </w:rPr>
        <w:tab/>
      </w:r>
      <w:r w:rsidRPr="00891825">
        <w:rPr>
          <w:rFonts w:ascii="Times New Roman" w:hAnsi="Times New Roman" w:cs="Times New Roman"/>
          <w:b w:val="0"/>
          <w:color w:val="auto"/>
        </w:rPr>
        <w:sym w:font="Wingdings 2" w:char="F0A3"/>
      </w:r>
      <w:r w:rsidRPr="00891825">
        <w:rPr>
          <w:rFonts w:ascii="Times New Roman" w:hAnsi="Times New Roman" w:cs="Times New Roman"/>
          <w:color w:val="auto"/>
        </w:rPr>
        <w:t xml:space="preserve"> </w:t>
      </w:r>
      <w:r w:rsidRPr="00891825">
        <w:rPr>
          <w:rFonts w:ascii="Times New Roman" w:hAnsi="Times New Roman" w:cs="Times New Roman"/>
          <w:b w:val="0"/>
          <w:caps w:val="0"/>
          <w:color w:val="auto"/>
        </w:rPr>
        <w:t>YES</w:t>
      </w:r>
    </w:p>
    <w:p w:rsidRPr="00891825" w:rsidR="00891825" w:rsidP="00891825" w:rsidRDefault="00891825" w14:paraId="570C73F4" w14:textId="77777777">
      <w:pPr>
        <w:ind w:left="720" w:hanging="720"/>
        <w:rPr>
          <w:rFonts w:ascii="Times New Roman" w:hAnsi="Times New Roman" w:cs="Times New Roman"/>
        </w:rPr>
      </w:pPr>
      <w:r w:rsidRPr="00891825">
        <w:rPr>
          <w:rFonts w:ascii="Times New Roman" w:hAnsi="Times New Roman" w:cs="Times New Roman"/>
        </w:rPr>
        <w:tab/>
      </w:r>
      <w:r w:rsidRPr="00891825">
        <w:rPr>
          <w:rFonts w:ascii="Times New Roman" w:hAnsi="Times New Roman" w:cs="Times New Roman"/>
        </w:rPr>
        <w:sym w:font="Wingdings 2" w:char="F0A3"/>
      </w:r>
      <w:r w:rsidRPr="00891825">
        <w:rPr>
          <w:rFonts w:ascii="Times New Roman" w:hAnsi="Times New Roman" w:cs="Times New Roman"/>
        </w:rPr>
        <w:t xml:space="preserve"> NO</w:t>
      </w:r>
    </w:p>
    <w:p w:rsidRPr="00891825" w:rsidR="00891825" w:rsidP="00891825" w:rsidRDefault="00891825" w14:paraId="13C93335" w14:textId="77777777">
      <w:pPr>
        <w:rPr>
          <w:rFonts w:ascii="Times New Roman" w:hAnsi="Times New Roman" w:cs="Times New Roman"/>
        </w:rPr>
      </w:pPr>
      <w:r w:rsidRPr="00891825">
        <w:rPr>
          <w:rFonts w:ascii="Times New Roman" w:hAnsi="Times New Roman" w:cs="Times New Roman"/>
        </w:rPr>
        <w:t xml:space="preserve">If YES, please check the box below to consent to having any interviews in which you participate </w:t>
      </w:r>
      <w:proofErr w:type="spellStart"/>
      <w:r w:rsidRPr="00891825">
        <w:rPr>
          <w:rFonts w:ascii="Times New Roman" w:hAnsi="Times New Roman" w:cs="Times New Roman"/>
        </w:rPr>
        <w:t>audiorecorded</w:t>
      </w:r>
      <w:proofErr w:type="spellEnd"/>
      <w:r w:rsidRPr="00891825">
        <w:rPr>
          <w:rFonts w:ascii="Times New Roman" w:hAnsi="Times New Roman" w:cs="Times New Roman"/>
        </w:rPr>
        <w:t xml:space="preserve"> and transcribed.</w:t>
      </w:r>
    </w:p>
    <w:p w:rsidRPr="00891825" w:rsidR="00891825" w:rsidP="00891825" w:rsidRDefault="00891825" w14:paraId="28BE2A62" w14:textId="77777777">
      <w:pPr>
        <w:pStyle w:val="instuctions"/>
        <w:ind w:left="720" w:hanging="720"/>
        <w:rPr>
          <w:rFonts w:ascii="Times New Roman" w:hAnsi="Times New Roman" w:cs="Times New Roman"/>
        </w:rPr>
      </w:pPr>
      <w:r w:rsidRPr="00891825">
        <w:rPr>
          <w:rFonts w:ascii="Times New Roman" w:hAnsi="Times New Roman" w:cs="Times New Roman"/>
          <w:b w:val="0"/>
          <w:color w:val="auto"/>
        </w:rPr>
        <w:tab/>
      </w:r>
      <w:r w:rsidRPr="00891825">
        <w:rPr>
          <w:rFonts w:ascii="Times New Roman" w:hAnsi="Times New Roman" w:cs="Times New Roman"/>
          <w:b w:val="0"/>
          <w:color w:val="auto"/>
        </w:rPr>
        <w:sym w:font="Wingdings 2" w:char="F0A3"/>
      </w:r>
      <w:r w:rsidRPr="00891825">
        <w:rPr>
          <w:rFonts w:ascii="Times New Roman" w:hAnsi="Times New Roman" w:cs="Times New Roman"/>
          <w:color w:val="auto"/>
        </w:rPr>
        <w:t xml:space="preserve"> </w:t>
      </w:r>
      <w:r w:rsidRPr="00891825">
        <w:rPr>
          <w:rFonts w:ascii="Times New Roman" w:hAnsi="Times New Roman" w:cs="Times New Roman"/>
          <w:b w:val="0"/>
          <w:caps w:val="0"/>
          <w:color w:val="auto"/>
        </w:rPr>
        <w:t xml:space="preserve">I consent to having my interviews </w:t>
      </w:r>
      <w:proofErr w:type="spellStart"/>
      <w:r w:rsidRPr="00891825">
        <w:rPr>
          <w:rFonts w:ascii="Times New Roman" w:hAnsi="Times New Roman" w:cs="Times New Roman"/>
          <w:b w:val="0"/>
          <w:caps w:val="0"/>
          <w:color w:val="auto"/>
        </w:rPr>
        <w:t>audiorecorded</w:t>
      </w:r>
      <w:proofErr w:type="spellEnd"/>
      <w:r w:rsidRPr="00891825">
        <w:rPr>
          <w:rFonts w:ascii="Times New Roman" w:hAnsi="Times New Roman" w:cs="Times New Roman"/>
          <w:b w:val="0"/>
          <w:caps w:val="0"/>
          <w:color w:val="auto"/>
        </w:rPr>
        <w:t xml:space="preserve"> and transcribed.</w:t>
      </w:r>
    </w:p>
    <w:p w:rsidRPr="00891825" w:rsidR="00891825" w:rsidP="00891825" w:rsidRDefault="00891825" w14:paraId="226CB8EF" w14:textId="77777777">
      <w:pPr>
        <w:ind w:left="720" w:hanging="720"/>
        <w:rPr>
          <w:rFonts w:ascii="Times New Roman" w:hAnsi="Times New Roman" w:cs="Times New Roman"/>
        </w:rPr>
      </w:pPr>
      <w:r w:rsidRPr="00891825">
        <w:rPr>
          <w:rFonts w:ascii="Times New Roman" w:hAnsi="Times New Roman" w:cs="Times New Roman"/>
        </w:rPr>
        <w:t>Electronic Signature: ___________________________________________________________________</w:t>
      </w:r>
    </w:p>
    <w:p w:rsidRPr="00891825" w:rsidR="00891825" w:rsidP="00891825" w:rsidRDefault="00891825" w14:paraId="3FFF7FAB" w14:textId="77777777">
      <w:pPr>
        <w:ind w:left="720" w:hanging="720"/>
        <w:rPr>
          <w:rFonts w:ascii="Times New Roman" w:hAnsi="Times New Roman" w:cs="Times New Roman"/>
        </w:rPr>
      </w:pPr>
      <w:r w:rsidRPr="00891825">
        <w:rPr>
          <w:rFonts w:ascii="Times New Roman" w:hAnsi="Times New Roman" w:cs="Times New Roman"/>
        </w:rPr>
        <w:t>Printed Name: ________________________________________________________________________</w:t>
      </w:r>
    </w:p>
    <w:p w:rsidR="00891825" w:rsidP="00891825" w:rsidRDefault="00891825" w14:paraId="47D18A9A" w14:textId="568B0314">
      <w:pPr>
        <w:ind w:left="720" w:hanging="720"/>
        <w:rPr>
          <w:rFonts w:ascii="Times New Roman" w:hAnsi="Times New Roman" w:cs="Times New Roman"/>
        </w:rPr>
      </w:pPr>
      <w:r w:rsidRPr="00891825">
        <w:rPr>
          <w:rFonts w:ascii="Times New Roman" w:hAnsi="Times New Roman" w:cs="Times New Roman"/>
        </w:rPr>
        <w:t>Date: ________________________________________________________________________________</w:t>
      </w:r>
    </w:p>
    <w:p w:rsidRPr="00891825" w:rsidR="00D74414" w:rsidP="00891825" w:rsidRDefault="00D74414" w14:paraId="33120527" w14:textId="6ED46A19">
      <w:pPr>
        <w:ind w:left="720" w:hanging="720"/>
        <w:rPr>
          <w:rStyle w:val="instuctionsChar"/>
          <w:rFonts w:ascii="Times New Roman" w:hAnsi="Times New Roman" w:cs="Times New Roman"/>
          <w:b w:val="0"/>
          <w:caps w:val="0"/>
          <w:color w:val="auto"/>
        </w:rPr>
      </w:pPr>
    </w:p>
    <w:tbl>
      <w:tblPr>
        <w:tblW w:w="0" w:type="auto"/>
        <w:tblCellMar>
          <w:left w:w="0" w:type="dxa"/>
          <w:right w:w="0" w:type="dxa"/>
        </w:tblCellMar>
        <w:tblLook w:val="04A0" w:firstRow="1" w:lastRow="0" w:firstColumn="1" w:lastColumn="0" w:noHBand="0" w:noVBand="1"/>
      </w:tblPr>
      <w:tblGrid>
        <w:gridCol w:w="9340"/>
      </w:tblGrid>
      <w:tr w:rsidRPr="00D74414" w:rsidR="00D74414" w:rsidTr="00D74414" w14:paraId="4EED47F6" w14:textId="77777777">
        <w:tc>
          <w:tcPr>
            <w:tcW w:w="9340" w:type="dxa"/>
            <w:tcBorders>
              <w:top w:val="single" w:color="auto" w:sz="8" w:space="0"/>
              <w:left w:val="single" w:color="auto" w:sz="8" w:space="0"/>
              <w:bottom w:val="single" w:color="auto" w:sz="8" w:space="0"/>
              <w:right w:val="single" w:color="auto" w:sz="8" w:space="0"/>
            </w:tcBorders>
            <w:tcMar>
              <w:top w:w="0" w:type="dxa"/>
              <w:left w:w="108" w:type="dxa"/>
              <w:bottom w:w="0" w:type="dxa"/>
              <w:right w:w="108" w:type="dxa"/>
            </w:tcMar>
            <w:hideMark/>
          </w:tcPr>
          <w:p w:rsidRPr="00D74414" w:rsidR="00D74414" w:rsidP="00625930" w:rsidRDefault="00D74414" w14:paraId="6397BAFC" w14:textId="7FE26A48">
            <w:pPr>
              <w:rPr>
                <w:rFonts w:ascii="Calibri" w:hAnsi="Calibri" w:eastAsia="Calibri" w:cs="Times New Roman"/>
              </w:rPr>
            </w:pPr>
            <w:r w:rsidRPr="00D74414">
              <w:rPr>
                <w:rFonts w:ascii="Calibri" w:hAnsi="Calibri" w:eastAsia="Calibri" w:cs="Times New Roman"/>
              </w:rPr>
              <w:t xml:space="preserve">This information is being collected to assist the Food and Nutrition Service in understanding the E-STAR training program as implemented. This is a voluntary collection and FNS will use the information to inform future iterations of E-STAR. This collection does not request any personally identifiable information under the Privacy Act of 1974. According to the Paperwork Reduction Act of 1995, an agency may not conduct or sponsor, and a person is not required to respond to, a collection of information unless it displays a valid OMB control number. The valid OMB control number for this information collection is 0584-0524. The time required to complete this information collection is estimated to average </w:t>
            </w:r>
            <w:r w:rsidR="00625930">
              <w:rPr>
                <w:rFonts w:ascii="Calibri" w:hAnsi="Calibri" w:eastAsia="Calibri" w:cs="Times New Roman"/>
              </w:rPr>
              <w:t>5</w:t>
            </w:r>
            <w:r w:rsidRPr="00D74414">
              <w:rPr>
                <w:rFonts w:ascii="Calibri" w:hAnsi="Calibri" w:eastAsia="Calibri" w:cs="Times New Roman"/>
              </w:rPr>
              <w:t xml:space="preserve"> minutes per response, including the time for reviewing instructions, searching existing data sources, gathering and maintaining the data needed, and completing and reviewing the collection of information. Send comments regarding this burden estimate or any other aspect of this collection of information, including suggestions for reducing this burden, to: U.S. Department of Agriculture, Food and Nutrition Service, Office of Policy Support, 1320 Braddock Place, 5th Floor, Alexandria, VA 22306 ATTN: PRA (0584-0524). Do not return the completed form to this address.</w:t>
            </w:r>
          </w:p>
        </w:tc>
      </w:tr>
    </w:tbl>
    <w:p w:rsidRPr="00891825" w:rsidR="00FB27B8" w:rsidP="00FB27B8" w:rsidRDefault="00FB27B8" w14:paraId="5C65B746" w14:textId="77777777">
      <w:pPr>
        <w:ind w:left="720" w:hanging="720"/>
        <w:rPr>
          <w:rStyle w:val="instuctionsChar"/>
          <w:rFonts w:ascii="Times New Roman" w:hAnsi="Times New Roman" w:cs="Times New Roman"/>
          <w:b w:val="0"/>
          <w:caps w:val="0"/>
          <w:color w:val="auto"/>
        </w:rPr>
      </w:pPr>
    </w:p>
    <w:sectPr w:rsidRPr="00891825" w:rsidR="00FB27B8" w:rsidSect="003E5CD9">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A5F19A" w16cid:durableId="22525C9B"/>
  <w16cid:commentId w16cid:paraId="66A0F715" w16cid:durableId="22525C9C"/>
  <w16cid:commentId w16cid:paraId="519C0BD7" w16cid:durableId="22525FBE"/>
  <w16cid:commentId w16cid:paraId="159A5CA7" w16cid:durableId="22525E1E"/>
  <w16cid:commentId w16cid:paraId="3B1BBF02" w16cid:durableId="22525C9D"/>
  <w16cid:commentId w16cid:paraId="25F29063" w16cid:durableId="22525C9E"/>
  <w16cid:commentId w16cid:paraId="7D85035A" w16cid:durableId="22525C9F"/>
  <w16cid:commentId w16cid:paraId="11842450" w16cid:durableId="22525CA0"/>
  <w16cid:commentId w16cid:paraId="6CB09990" w16cid:durableId="22525CA1"/>
  <w16cid:commentId w16cid:paraId="24F34F3B" w16cid:durableId="22525CA2"/>
  <w16cid:commentId w16cid:paraId="68B5BF3D" w16cid:durableId="22525CA3"/>
  <w16cid:commentId w16cid:paraId="65E1A3F9" w16cid:durableId="22525CA4"/>
  <w16cid:commentId w16cid:paraId="10C65EA2" w16cid:durableId="22525CA5"/>
  <w16cid:commentId w16cid:paraId="6216F1AA" w16cid:durableId="22525CA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F672A" w14:textId="77777777" w:rsidR="00600267" w:rsidRDefault="00600267" w:rsidP="008B5CD2">
      <w:pPr>
        <w:spacing w:after="0" w:line="240" w:lineRule="auto"/>
      </w:pPr>
      <w:r>
        <w:separator/>
      </w:r>
    </w:p>
  </w:endnote>
  <w:endnote w:type="continuationSeparator" w:id="0">
    <w:p w14:paraId="278E6FD0" w14:textId="77777777" w:rsidR="00600267" w:rsidRDefault="00600267" w:rsidP="008B5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4A6021" w14:textId="77777777" w:rsidR="00604E97" w:rsidRDefault="00604E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0590154"/>
      <w:docPartObj>
        <w:docPartGallery w:val="Page Numbers (Bottom of Page)"/>
        <w:docPartUnique/>
      </w:docPartObj>
    </w:sdtPr>
    <w:sdtEndPr>
      <w:rPr>
        <w:noProof/>
      </w:rPr>
    </w:sdtEndPr>
    <w:sdtContent>
      <w:p w14:paraId="65717AB6" w14:textId="4D5A1568" w:rsidR="008B5CD2" w:rsidRDefault="008B5CD2">
        <w:pPr>
          <w:pStyle w:val="Footer"/>
          <w:jc w:val="center"/>
        </w:pPr>
        <w:r>
          <w:fldChar w:fldCharType="begin"/>
        </w:r>
        <w:r>
          <w:instrText xml:space="preserve"> PAGE   \* MERGEFORMAT </w:instrText>
        </w:r>
        <w:r>
          <w:fldChar w:fldCharType="separate"/>
        </w:r>
        <w:r w:rsidR="00557F28">
          <w:rPr>
            <w:noProof/>
          </w:rPr>
          <w:t>1</w:t>
        </w:r>
        <w:r>
          <w:rPr>
            <w:noProof/>
          </w:rPr>
          <w:fldChar w:fldCharType="end"/>
        </w:r>
      </w:p>
    </w:sdtContent>
  </w:sdt>
  <w:p w14:paraId="4778DA0D" w14:textId="77777777" w:rsidR="008B5CD2" w:rsidRDefault="008B5C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45DC0" w14:textId="77777777" w:rsidR="00604E97" w:rsidRDefault="00604E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36734C" w14:textId="77777777" w:rsidR="00600267" w:rsidRDefault="00600267" w:rsidP="008B5CD2">
      <w:pPr>
        <w:spacing w:after="0" w:line="240" w:lineRule="auto"/>
      </w:pPr>
      <w:r>
        <w:separator/>
      </w:r>
    </w:p>
  </w:footnote>
  <w:footnote w:type="continuationSeparator" w:id="0">
    <w:p w14:paraId="76396F11" w14:textId="77777777" w:rsidR="00600267" w:rsidRDefault="00600267" w:rsidP="008B5C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9F60F9" w14:textId="77777777" w:rsidR="00604E97" w:rsidRDefault="00604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10" w:type="dxa"/>
      <w:tblCellMar>
        <w:left w:w="0" w:type="dxa"/>
        <w:right w:w="0" w:type="dxa"/>
      </w:tblCellMar>
      <w:tblLook w:val="04A0" w:firstRow="1" w:lastRow="0" w:firstColumn="1" w:lastColumn="0" w:noHBand="0" w:noVBand="1"/>
    </w:tblPr>
    <w:tblGrid>
      <w:gridCol w:w="2262"/>
    </w:tblGrid>
    <w:tr w:rsidR="00604E97" w:rsidRPr="0024395B" w14:paraId="301C3152" w14:textId="77777777" w:rsidTr="008A7A8C">
      <w:trPr>
        <w:trHeight w:val="448"/>
      </w:trPr>
      <w:tc>
        <w:tcPr>
          <w:tcW w:w="226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7D0D16F" w14:textId="77777777" w:rsidR="00604E97" w:rsidRPr="0024395B" w:rsidRDefault="00604E97" w:rsidP="00604E97">
          <w:pPr>
            <w:spacing w:after="0" w:line="240" w:lineRule="auto"/>
            <w:rPr>
              <w:rFonts w:ascii="Calibri" w:eastAsia="Calibri" w:hAnsi="Calibri" w:cs="Calibri"/>
              <w:sz w:val="16"/>
              <w:szCs w:val="16"/>
            </w:rPr>
          </w:pPr>
          <w:r w:rsidRPr="0024395B">
            <w:rPr>
              <w:rFonts w:ascii="Calibri" w:eastAsia="Calibri" w:hAnsi="Calibri" w:cs="Calibri"/>
              <w:sz w:val="16"/>
              <w:szCs w:val="16"/>
            </w:rPr>
            <w:t>OMB Control No:  0584-0524</w:t>
          </w:r>
        </w:p>
        <w:p w14:paraId="10FF6040" w14:textId="77777777" w:rsidR="00604E97" w:rsidRPr="0024395B" w:rsidRDefault="00604E97" w:rsidP="00604E97">
          <w:pPr>
            <w:spacing w:after="0" w:line="240" w:lineRule="auto"/>
            <w:rPr>
              <w:rFonts w:ascii="Calibri" w:eastAsia="Calibri" w:hAnsi="Calibri" w:cs="Calibri"/>
              <w:sz w:val="16"/>
              <w:szCs w:val="16"/>
            </w:rPr>
          </w:pPr>
          <w:r>
            <w:rPr>
              <w:rFonts w:ascii="Calibri" w:eastAsia="Calibri" w:hAnsi="Calibri" w:cs="Calibri"/>
              <w:sz w:val="16"/>
              <w:szCs w:val="16"/>
            </w:rPr>
            <w:t>Expiration Date:  12</w:t>
          </w:r>
          <w:r w:rsidRPr="0024395B">
            <w:rPr>
              <w:rFonts w:ascii="Calibri" w:eastAsia="Calibri" w:hAnsi="Calibri" w:cs="Calibri"/>
              <w:sz w:val="16"/>
              <w:szCs w:val="16"/>
            </w:rPr>
            <w:t>/</w:t>
          </w:r>
          <w:r>
            <w:rPr>
              <w:rFonts w:ascii="Calibri" w:eastAsia="Calibri" w:hAnsi="Calibri" w:cs="Calibri"/>
              <w:sz w:val="16"/>
              <w:szCs w:val="16"/>
            </w:rPr>
            <w:t>31/2022</w:t>
          </w:r>
        </w:p>
      </w:tc>
    </w:tr>
  </w:tbl>
  <w:p w14:paraId="744415A8" w14:textId="77777777" w:rsidR="00604E97" w:rsidRDefault="00604E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29CDB" w14:textId="77777777" w:rsidR="00604E97" w:rsidRDefault="00604E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44396"/>
    <w:multiLevelType w:val="hybridMultilevel"/>
    <w:tmpl w:val="D3141DA6"/>
    <w:lvl w:ilvl="0" w:tplc="E1865CAA">
      <w:start w:val="1"/>
      <w:numFmt w:val="decimal"/>
      <w:lvlText w:val="%1."/>
      <w:lvlJc w:val="left"/>
      <w:pPr>
        <w:ind w:left="720" w:hanging="360"/>
      </w:pPr>
      <w:rPr>
        <w:rFonts w:cs="Times New Roman" w:hint="default"/>
        <w:b w:val="0"/>
        <w:sz w:val="24"/>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156FED"/>
    <w:multiLevelType w:val="hybridMultilevel"/>
    <w:tmpl w:val="5412CC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8A7299"/>
    <w:multiLevelType w:val="hybridMultilevel"/>
    <w:tmpl w:val="74BE1D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26457D2"/>
    <w:multiLevelType w:val="hybridMultilevel"/>
    <w:tmpl w:val="B9D6E0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234FCC"/>
    <w:multiLevelType w:val="hybridMultilevel"/>
    <w:tmpl w:val="C7E635E0"/>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0904E9"/>
    <w:multiLevelType w:val="hybridMultilevel"/>
    <w:tmpl w:val="17E638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E3A1FFB"/>
    <w:multiLevelType w:val="hybridMultilevel"/>
    <w:tmpl w:val="C64AA36C"/>
    <w:lvl w:ilvl="0" w:tplc="04090011">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6A4934E5"/>
    <w:multiLevelType w:val="hybridMultilevel"/>
    <w:tmpl w:val="9A7637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2718CE"/>
    <w:multiLevelType w:val="hybridMultilevel"/>
    <w:tmpl w:val="BE1E0B3A"/>
    <w:lvl w:ilvl="0" w:tplc="38EE5BD6">
      <w:numFmt w:val="bullet"/>
      <w:lvlText w:val="-"/>
      <w:lvlJc w:val="left"/>
      <w:pPr>
        <w:ind w:left="720" w:hanging="360"/>
      </w:pPr>
      <w:rPr>
        <w:rFonts w:ascii="Calibri" w:eastAsia="Calibri" w:hAnsi="Calibri" w:cs="Calibri" w:hint="default"/>
        <w: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A6667FD"/>
    <w:multiLevelType w:val="multilevel"/>
    <w:tmpl w:val="653AD13A"/>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num w:numId="1">
    <w:abstractNumId w:val="5"/>
  </w:num>
  <w:num w:numId="2">
    <w:abstractNumId w:val="3"/>
  </w:num>
  <w:num w:numId="3">
    <w:abstractNumId w:val="2"/>
  </w:num>
  <w:num w:numId="4">
    <w:abstractNumId w:val="7"/>
  </w:num>
  <w:num w:numId="5">
    <w:abstractNumId w:val="1"/>
  </w:num>
  <w:num w:numId="6">
    <w:abstractNumId w:val="0"/>
  </w:num>
  <w:num w:numId="7">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9"/>
  </w:num>
  <w:num w:numId="10">
    <w:abstractNumId w:val="8"/>
  </w:num>
  <w:num w:numId="11">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EAksLCxNjQ3NDMxMDcyUdpeDU4uLM/DyQAsNaAFpVZ0csAAAA"/>
  </w:docVars>
  <w:rsids>
    <w:rsidRoot w:val="001C392C"/>
    <w:rsid w:val="00007C9F"/>
    <w:rsid w:val="000172E8"/>
    <w:rsid w:val="00025A44"/>
    <w:rsid w:val="00030825"/>
    <w:rsid w:val="00052B16"/>
    <w:rsid w:val="00063288"/>
    <w:rsid w:val="00084386"/>
    <w:rsid w:val="000974A1"/>
    <w:rsid w:val="000B124E"/>
    <w:rsid w:val="000B222A"/>
    <w:rsid w:val="000D505A"/>
    <w:rsid w:val="000E05D1"/>
    <w:rsid w:val="000E554E"/>
    <w:rsid w:val="000F3F4E"/>
    <w:rsid w:val="00123534"/>
    <w:rsid w:val="00125E7F"/>
    <w:rsid w:val="0013616A"/>
    <w:rsid w:val="00150B96"/>
    <w:rsid w:val="00173A47"/>
    <w:rsid w:val="00174C5E"/>
    <w:rsid w:val="0018006D"/>
    <w:rsid w:val="00183FC5"/>
    <w:rsid w:val="00190111"/>
    <w:rsid w:val="00195EDB"/>
    <w:rsid w:val="001A1FF7"/>
    <w:rsid w:val="001C335D"/>
    <w:rsid w:val="001C392C"/>
    <w:rsid w:val="001C5EDF"/>
    <w:rsid w:val="001D3D4B"/>
    <w:rsid w:val="001E6CF3"/>
    <w:rsid w:val="001E6EFE"/>
    <w:rsid w:val="001F2C19"/>
    <w:rsid w:val="001F7A69"/>
    <w:rsid w:val="002039A9"/>
    <w:rsid w:val="00205C92"/>
    <w:rsid w:val="00206F7F"/>
    <w:rsid w:val="00233263"/>
    <w:rsid w:val="00247E1C"/>
    <w:rsid w:val="00250501"/>
    <w:rsid w:val="00255562"/>
    <w:rsid w:val="00263021"/>
    <w:rsid w:val="00282367"/>
    <w:rsid w:val="00283273"/>
    <w:rsid w:val="00284F88"/>
    <w:rsid w:val="00294B9E"/>
    <w:rsid w:val="00297BE8"/>
    <w:rsid w:val="002A20B0"/>
    <w:rsid w:val="002A53D5"/>
    <w:rsid w:val="002A5815"/>
    <w:rsid w:val="002B06A4"/>
    <w:rsid w:val="002B3EC0"/>
    <w:rsid w:val="002B5BF0"/>
    <w:rsid w:val="002C066F"/>
    <w:rsid w:val="002C4972"/>
    <w:rsid w:val="002D7584"/>
    <w:rsid w:val="002F306B"/>
    <w:rsid w:val="002F42A9"/>
    <w:rsid w:val="002F6AA5"/>
    <w:rsid w:val="003268EF"/>
    <w:rsid w:val="003443D1"/>
    <w:rsid w:val="0034668B"/>
    <w:rsid w:val="00362C70"/>
    <w:rsid w:val="00377D79"/>
    <w:rsid w:val="003A29FF"/>
    <w:rsid w:val="003B2473"/>
    <w:rsid w:val="003C27E4"/>
    <w:rsid w:val="003C427A"/>
    <w:rsid w:val="003C5452"/>
    <w:rsid w:val="0040010B"/>
    <w:rsid w:val="00402550"/>
    <w:rsid w:val="00416ACF"/>
    <w:rsid w:val="00437E58"/>
    <w:rsid w:val="00442952"/>
    <w:rsid w:val="0045466C"/>
    <w:rsid w:val="00465B81"/>
    <w:rsid w:val="0046622E"/>
    <w:rsid w:val="004A0A48"/>
    <w:rsid w:val="004A4D28"/>
    <w:rsid w:val="004A7D00"/>
    <w:rsid w:val="004C3169"/>
    <w:rsid w:val="004C5F5D"/>
    <w:rsid w:val="004E6553"/>
    <w:rsid w:val="00504FEE"/>
    <w:rsid w:val="005345A2"/>
    <w:rsid w:val="00545DDE"/>
    <w:rsid w:val="00551427"/>
    <w:rsid w:val="00557F28"/>
    <w:rsid w:val="005730AA"/>
    <w:rsid w:val="005743ED"/>
    <w:rsid w:val="00587873"/>
    <w:rsid w:val="00594EC6"/>
    <w:rsid w:val="005A6A3D"/>
    <w:rsid w:val="005C1D2E"/>
    <w:rsid w:val="005C6079"/>
    <w:rsid w:val="005D4B81"/>
    <w:rsid w:val="005E0A64"/>
    <w:rsid w:val="005E769F"/>
    <w:rsid w:val="005F3903"/>
    <w:rsid w:val="00600267"/>
    <w:rsid w:val="00600AB3"/>
    <w:rsid w:val="00604E97"/>
    <w:rsid w:val="00623BE5"/>
    <w:rsid w:val="00625930"/>
    <w:rsid w:val="00640B48"/>
    <w:rsid w:val="00671D8A"/>
    <w:rsid w:val="00681315"/>
    <w:rsid w:val="0069174E"/>
    <w:rsid w:val="006A00DD"/>
    <w:rsid w:val="006A58DA"/>
    <w:rsid w:val="006B4C80"/>
    <w:rsid w:val="006B6150"/>
    <w:rsid w:val="006D13D8"/>
    <w:rsid w:val="006D5616"/>
    <w:rsid w:val="006F460F"/>
    <w:rsid w:val="007156CD"/>
    <w:rsid w:val="007410A0"/>
    <w:rsid w:val="00745DDD"/>
    <w:rsid w:val="00752E87"/>
    <w:rsid w:val="00766133"/>
    <w:rsid w:val="00790E8C"/>
    <w:rsid w:val="00791DE8"/>
    <w:rsid w:val="007A589E"/>
    <w:rsid w:val="007A6DD2"/>
    <w:rsid w:val="007C0EA1"/>
    <w:rsid w:val="007D13C8"/>
    <w:rsid w:val="007E0F72"/>
    <w:rsid w:val="007E14CD"/>
    <w:rsid w:val="007E2D0D"/>
    <w:rsid w:val="007F7540"/>
    <w:rsid w:val="00810095"/>
    <w:rsid w:val="008111F4"/>
    <w:rsid w:val="00832001"/>
    <w:rsid w:val="008523A1"/>
    <w:rsid w:val="00857C2D"/>
    <w:rsid w:val="008633D4"/>
    <w:rsid w:val="0088016D"/>
    <w:rsid w:val="00886D4F"/>
    <w:rsid w:val="008871DF"/>
    <w:rsid w:val="00891825"/>
    <w:rsid w:val="00893B97"/>
    <w:rsid w:val="008A51A5"/>
    <w:rsid w:val="008B3F08"/>
    <w:rsid w:val="008B5CD2"/>
    <w:rsid w:val="008D0828"/>
    <w:rsid w:val="008D2398"/>
    <w:rsid w:val="008D253F"/>
    <w:rsid w:val="008D2AFB"/>
    <w:rsid w:val="008E0C68"/>
    <w:rsid w:val="008E63E5"/>
    <w:rsid w:val="008F51A4"/>
    <w:rsid w:val="0090486F"/>
    <w:rsid w:val="00905D38"/>
    <w:rsid w:val="0091054B"/>
    <w:rsid w:val="009146BD"/>
    <w:rsid w:val="00914893"/>
    <w:rsid w:val="00921A34"/>
    <w:rsid w:val="009446EE"/>
    <w:rsid w:val="0095327D"/>
    <w:rsid w:val="0097406C"/>
    <w:rsid w:val="009970BE"/>
    <w:rsid w:val="009A27B4"/>
    <w:rsid w:val="009A709F"/>
    <w:rsid w:val="009E6ABF"/>
    <w:rsid w:val="009F2F15"/>
    <w:rsid w:val="00A3561B"/>
    <w:rsid w:val="00A35BE6"/>
    <w:rsid w:val="00A40B3E"/>
    <w:rsid w:val="00A53C08"/>
    <w:rsid w:val="00A54A24"/>
    <w:rsid w:val="00A6311F"/>
    <w:rsid w:val="00A66D41"/>
    <w:rsid w:val="00A7359B"/>
    <w:rsid w:val="00A91E13"/>
    <w:rsid w:val="00AB2E80"/>
    <w:rsid w:val="00AC3A5A"/>
    <w:rsid w:val="00AD3339"/>
    <w:rsid w:val="00AE10E4"/>
    <w:rsid w:val="00AE7681"/>
    <w:rsid w:val="00AF3C46"/>
    <w:rsid w:val="00B019B3"/>
    <w:rsid w:val="00B01B89"/>
    <w:rsid w:val="00B16DCD"/>
    <w:rsid w:val="00B27377"/>
    <w:rsid w:val="00B32F02"/>
    <w:rsid w:val="00B34130"/>
    <w:rsid w:val="00B400D4"/>
    <w:rsid w:val="00B56FEA"/>
    <w:rsid w:val="00B612B0"/>
    <w:rsid w:val="00B67752"/>
    <w:rsid w:val="00B71496"/>
    <w:rsid w:val="00B761AD"/>
    <w:rsid w:val="00B8547D"/>
    <w:rsid w:val="00BB218C"/>
    <w:rsid w:val="00BB6EFA"/>
    <w:rsid w:val="00BB7651"/>
    <w:rsid w:val="00BC3C3D"/>
    <w:rsid w:val="00BD0308"/>
    <w:rsid w:val="00BE054A"/>
    <w:rsid w:val="00BE145E"/>
    <w:rsid w:val="00BE2490"/>
    <w:rsid w:val="00BE66C9"/>
    <w:rsid w:val="00BF28E0"/>
    <w:rsid w:val="00BF7785"/>
    <w:rsid w:val="00BF7F8B"/>
    <w:rsid w:val="00C023B0"/>
    <w:rsid w:val="00C07C69"/>
    <w:rsid w:val="00C14215"/>
    <w:rsid w:val="00C273BA"/>
    <w:rsid w:val="00C368C2"/>
    <w:rsid w:val="00C37C31"/>
    <w:rsid w:val="00C44CC8"/>
    <w:rsid w:val="00C46C38"/>
    <w:rsid w:val="00C64F7F"/>
    <w:rsid w:val="00C829C4"/>
    <w:rsid w:val="00C941C8"/>
    <w:rsid w:val="00CA3B69"/>
    <w:rsid w:val="00CA71AC"/>
    <w:rsid w:val="00CA7EEC"/>
    <w:rsid w:val="00CB0DA0"/>
    <w:rsid w:val="00CC0B02"/>
    <w:rsid w:val="00CC1392"/>
    <w:rsid w:val="00CF1B3E"/>
    <w:rsid w:val="00CF5CFC"/>
    <w:rsid w:val="00D073F9"/>
    <w:rsid w:val="00D07C5C"/>
    <w:rsid w:val="00D30088"/>
    <w:rsid w:val="00D31408"/>
    <w:rsid w:val="00D72387"/>
    <w:rsid w:val="00D742A7"/>
    <w:rsid w:val="00D74414"/>
    <w:rsid w:val="00D80550"/>
    <w:rsid w:val="00D8135C"/>
    <w:rsid w:val="00D83375"/>
    <w:rsid w:val="00D90548"/>
    <w:rsid w:val="00D92B24"/>
    <w:rsid w:val="00DB5D6F"/>
    <w:rsid w:val="00DC115A"/>
    <w:rsid w:val="00DE7A5B"/>
    <w:rsid w:val="00DF69CC"/>
    <w:rsid w:val="00E02D38"/>
    <w:rsid w:val="00E121CE"/>
    <w:rsid w:val="00E20147"/>
    <w:rsid w:val="00E264B8"/>
    <w:rsid w:val="00E3462A"/>
    <w:rsid w:val="00E364CE"/>
    <w:rsid w:val="00E47847"/>
    <w:rsid w:val="00E83373"/>
    <w:rsid w:val="00E95276"/>
    <w:rsid w:val="00E96CCB"/>
    <w:rsid w:val="00EA0483"/>
    <w:rsid w:val="00EA2911"/>
    <w:rsid w:val="00EB224E"/>
    <w:rsid w:val="00EB61D1"/>
    <w:rsid w:val="00ED1CB8"/>
    <w:rsid w:val="00EE34F5"/>
    <w:rsid w:val="00F00255"/>
    <w:rsid w:val="00F10F0A"/>
    <w:rsid w:val="00F17BF1"/>
    <w:rsid w:val="00F240DC"/>
    <w:rsid w:val="00F26052"/>
    <w:rsid w:val="00F522C7"/>
    <w:rsid w:val="00F6144D"/>
    <w:rsid w:val="00F70EC4"/>
    <w:rsid w:val="00F71A90"/>
    <w:rsid w:val="00F8390B"/>
    <w:rsid w:val="00FB27B8"/>
    <w:rsid w:val="00FD2248"/>
    <w:rsid w:val="00FE4C83"/>
    <w:rsid w:val="00FE4D36"/>
    <w:rsid w:val="00FF6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9147263"/>
  <w15:chartTrackingRefBased/>
  <w15:docId w15:val="{5A5ED256-FF77-412D-AC2D-FBEF1F972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92C"/>
  </w:style>
  <w:style w:type="paragraph" w:styleId="Heading1">
    <w:name w:val="heading 1"/>
    <w:basedOn w:val="Normal"/>
    <w:next w:val="Normal"/>
    <w:link w:val="Heading1Char"/>
    <w:uiPriority w:val="9"/>
    <w:qFormat/>
    <w:rsid w:val="0089182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392C"/>
    <w:pPr>
      <w:ind w:left="720"/>
      <w:contextualSpacing/>
    </w:pPr>
  </w:style>
  <w:style w:type="paragraph" w:customStyle="1" w:styleId="instuctions">
    <w:name w:val="instuctions"/>
    <w:basedOn w:val="Normal"/>
    <w:link w:val="instuctionsChar"/>
    <w:qFormat/>
    <w:rsid w:val="00A7359B"/>
    <w:rPr>
      <w:b/>
      <w:caps/>
      <w:color w:val="FF0000"/>
    </w:rPr>
  </w:style>
  <w:style w:type="character" w:styleId="CommentReference">
    <w:name w:val="annotation reference"/>
    <w:basedOn w:val="DefaultParagraphFont"/>
    <w:uiPriority w:val="99"/>
    <w:semiHidden/>
    <w:unhideWhenUsed/>
    <w:rsid w:val="00A7359B"/>
    <w:rPr>
      <w:sz w:val="16"/>
      <w:szCs w:val="16"/>
    </w:rPr>
  </w:style>
  <w:style w:type="character" w:customStyle="1" w:styleId="instuctionsChar">
    <w:name w:val="instuctions Char"/>
    <w:basedOn w:val="DefaultParagraphFont"/>
    <w:link w:val="instuctions"/>
    <w:rsid w:val="00A7359B"/>
    <w:rPr>
      <w:b/>
      <w:caps/>
      <w:color w:val="FF0000"/>
    </w:rPr>
  </w:style>
  <w:style w:type="paragraph" w:styleId="CommentText">
    <w:name w:val="annotation text"/>
    <w:basedOn w:val="Normal"/>
    <w:link w:val="CommentTextChar"/>
    <w:uiPriority w:val="99"/>
    <w:unhideWhenUsed/>
    <w:rsid w:val="00A7359B"/>
    <w:pPr>
      <w:spacing w:line="240" w:lineRule="auto"/>
    </w:pPr>
    <w:rPr>
      <w:sz w:val="20"/>
      <w:szCs w:val="20"/>
    </w:rPr>
  </w:style>
  <w:style w:type="character" w:customStyle="1" w:styleId="CommentTextChar">
    <w:name w:val="Comment Text Char"/>
    <w:basedOn w:val="DefaultParagraphFont"/>
    <w:link w:val="CommentText"/>
    <w:uiPriority w:val="99"/>
    <w:rsid w:val="00A7359B"/>
    <w:rPr>
      <w:sz w:val="20"/>
      <w:szCs w:val="20"/>
    </w:rPr>
  </w:style>
  <w:style w:type="paragraph" w:styleId="BalloonText">
    <w:name w:val="Balloon Text"/>
    <w:basedOn w:val="Normal"/>
    <w:link w:val="BalloonTextChar"/>
    <w:uiPriority w:val="99"/>
    <w:semiHidden/>
    <w:unhideWhenUsed/>
    <w:rsid w:val="00A735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59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5466C"/>
    <w:rPr>
      <w:b/>
      <w:bCs/>
    </w:rPr>
  </w:style>
  <w:style w:type="character" w:customStyle="1" w:styleId="CommentSubjectChar">
    <w:name w:val="Comment Subject Char"/>
    <w:basedOn w:val="CommentTextChar"/>
    <w:link w:val="CommentSubject"/>
    <w:uiPriority w:val="99"/>
    <w:semiHidden/>
    <w:rsid w:val="0045466C"/>
    <w:rPr>
      <w:b/>
      <w:bCs/>
      <w:sz w:val="20"/>
      <w:szCs w:val="20"/>
    </w:rPr>
  </w:style>
  <w:style w:type="paragraph" w:styleId="Header">
    <w:name w:val="header"/>
    <w:basedOn w:val="Normal"/>
    <w:link w:val="HeaderChar"/>
    <w:uiPriority w:val="99"/>
    <w:unhideWhenUsed/>
    <w:rsid w:val="008B5C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CD2"/>
  </w:style>
  <w:style w:type="paragraph" w:styleId="Footer">
    <w:name w:val="footer"/>
    <w:basedOn w:val="Normal"/>
    <w:link w:val="FooterChar"/>
    <w:uiPriority w:val="99"/>
    <w:unhideWhenUsed/>
    <w:rsid w:val="008B5C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CD2"/>
  </w:style>
  <w:style w:type="paragraph" w:styleId="Revision">
    <w:name w:val="Revision"/>
    <w:hidden/>
    <w:uiPriority w:val="99"/>
    <w:semiHidden/>
    <w:rsid w:val="007410A0"/>
    <w:pPr>
      <w:spacing w:after="0" w:line="240" w:lineRule="auto"/>
    </w:pPr>
  </w:style>
  <w:style w:type="character" w:customStyle="1" w:styleId="Heading1Char">
    <w:name w:val="Heading 1 Char"/>
    <w:basedOn w:val="DefaultParagraphFont"/>
    <w:link w:val="Heading1"/>
    <w:uiPriority w:val="9"/>
    <w:rsid w:val="0089182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91825"/>
    <w:pPr>
      <w:outlineLvl w:val="9"/>
    </w:pPr>
  </w:style>
  <w:style w:type="paragraph" w:styleId="TOC1">
    <w:name w:val="toc 1"/>
    <w:basedOn w:val="Normal"/>
    <w:next w:val="Normal"/>
    <w:autoRedefine/>
    <w:uiPriority w:val="39"/>
    <w:unhideWhenUsed/>
    <w:rsid w:val="00891825"/>
    <w:pPr>
      <w:spacing w:after="100"/>
    </w:pPr>
  </w:style>
  <w:style w:type="character" w:styleId="Hyperlink">
    <w:name w:val="Hyperlink"/>
    <w:basedOn w:val="DefaultParagraphFont"/>
    <w:uiPriority w:val="99"/>
    <w:unhideWhenUsed/>
    <w:rsid w:val="0089182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629886">
      <w:bodyDiv w:val="1"/>
      <w:marLeft w:val="0"/>
      <w:marRight w:val="0"/>
      <w:marTop w:val="0"/>
      <w:marBottom w:val="0"/>
      <w:divBdr>
        <w:top w:val="none" w:sz="0" w:space="0" w:color="auto"/>
        <w:left w:val="none" w:sz="0" w:space="0" w:color="auto"/>
        <w:bottom w:val="none" w:sz="0" w:space="0" w:color="auto"/>
        <w:right w:val="none" w:sz="0" w:space="0" w:color="auto"/>
      </w:divBdr>
    </w:div>
    <w:div w:id="290135727">
      <w:bodyDiv w:val="1"/>
      <w:marLeft w:val="0"/>
      <w:marRight w:val="0"/>
      <w:marTop w:val="0"/>
      <w:marBottom w:val="0"/>
      <w:divBdr>
        <w:top w:val="none" w:sz="0" w:space="0" w:color="auto"/>
        <w:left w:val="none" w:sz="0" w:space="0" w:color="auto"/>
        <w:bottom w:val="none" w:sz="0" w:space="0" w:color="auto"/>
        <w:right w:val="none" w:sz="0" w:space="0" w:color="auto"/>
      </w:divBdr>
    </w:div>
    <w:div w:id="341705888">
      <w:bodyDiv w:val="1"/>
      <w:marLeft w:val="0"/>
      <w:marRight w:val="0"/>
      <w:marTop w:val="0"/>
      <w:marBottom w:val="0"/>
      <w:divBdr>
        <w:top w:val="none" w:sz="0" w:space="0" w:color="auto"/>
        <w:left w:val="none" w:sz="0" w:space="0" w:color="auto"/>
        <w:bottom w:val="none" w:sz="0" w:space="0" w:color="auto"/>
        <w:right w:val="none" w:sz="0" w:space="0" w:color="auto"/>
      </w:divBdr>
    </w:div>
    <w:div w:id="629475922">
      <w:bodyDiv w:val="1"/>
      <w:marLeft w:val="0"/>
      <w:marRight w:val="0"/>
      <w:marTop w:val="0"/>
      <w:marBottom w:val="0"/>
      <w:divBdr>
        <w:top w:val="none" w:sz="0" w:space="0" w:color="auto"/>
        <w:left w:val="none" w:sz="0" w:space="0" w:color="auto"/>
        <w:bottom w:val="none" w:sz="0" w:space="0" w:color="auto"/>
        <w:right w:val="none" w:sz="0" w:space="0" w:color="auto"/>
      </w:divBdr>
    </w:div>
    <w:div w:id="653220508">
      <w:bodyDiv w:val="1"/>
      <w:marLeft w:val="0"/>
      <w:marRight w:val="0"/>
      <w:marTop w:val="0"/>
      <w:marBottom w:val="0"/>
      <w:divBdr>
        <w:top w:val="none" w:sz="0" w:space="0" w:color="auto"/>
        <w:left w:val="none" w:sz="0" w:space="0" w:color="auto"/>
        <w:bottom w:val="none" w:sz="0" w:space="0" w:color="auto"/>
        <w:right w:val="none" w:sz="0" w:space="0" w:color="auto"/>
      </w:divBdr>
    </w:div>
    <w:div w:id="924844436">
      <w:bodyDiv w:val="1"/>
      <w:marLeft w:val="0"/>
      <w:marRight w:val="0"/>
      <w:marTop w:val="0"/>
      <w:marBottom w:val="0"/>
      <w:divBdr>
        <w:top w:val="none" w:sz="0" w:space="0" w:color="auto"/>
        <w:left w:val="none" w:sz="0" w:space="0" w:color="auto"/>
        <w:bottom w:val="none" w:sz="0" w:space="0" w:color="auto"/>
        <w:right w:val="none" w:sz="0" w:space="0" w:color="auto"/>
      </w:divBdr>
    </w:div>
    <w:div w:id="981229366">
      <w:bodyDiv w:val="1"/>
      <w:marLeft w:val="0"/>
      <w:marRight w:val="0"/>
      <w:marTop w:val="0"/>
      <w:marBottom w:val="0"/>
      <w:divBdr>
        <w:top w:val="none" w:sz="0" w:space="0" w:color="auto"/>
        <w:left w:val="none" w:sz="0" w:space="0" w:color="auto"/>
        <w:bottom w:val="none" w:sz="0" w:space="0" w:color="auto"/>
        <w:right w:val="none" w:sz="0" w:space="0" w:color="auto"/>
      </w:divBdr>
    </w:div>
    <w:div w:id="1079644005">
      <w:bodyDiv w:val="1"/>
      <w:marLeft w:val="0"/>
      <w:marRight w:val="0"/>
      <w:marTop w:val="0"/>
      <w:marBottom w:val="0"/>
      <w:divBdr>
        <w:top w:val="none" w:sz="0" w:space="0" w:color="auto"/>
        <w:left w:val="none" w:sz="0" w:space="0" w:color="auto"/>
        <w:bottom w:val="none" w:sz="0" w:space="0" w:color="auto"/>
        <w:right w:val="none" w:sz="0" w:space="0" w:color="auto"/>
      </w:divBdr>
    </w:div>
    <w:div w:id="1129125367">
      <w:bodyDiv w:val="1"/>
      <w:marLeft w:val="0"/>
      <w:marRight w:val="0"/>
      <w:marTop w:val="0"/>
      <w:marBottom w:val="0"/>
      <w:divBdr>
        <w:top w:val="none" w:sz="0" w:space="0" w:color="auto"/>
        <w:left w:val="none" w:sz="0" w:space="0" w:color="auto"/>
        <w:bottom w:val="none" w:sz="0" w:space="0" w:color="auto"/>
        <w:right w:val="none" w:sz="0" w:space="0" w:color="auto"/>
      </w:divBdr>
    </w:div>
    <w:div w:id="1240213742">
      <w:bodyDiv w:val="1"/>
      <w:marLeft w:val="0"/>
      <w:marRight w:val="0"/>
      <w:marTop w:val="0"/>
      <w:marBottom w:val="0"/>
      <w:divBdr>
        <w:top w:val="none" w:sz="0" w:space="0" w:color="auto"/>
        <w:left w:val="none" w:sz="0" w:space="0" w:color="auto"/>
        <w:bottom w:val="none" w:sz="0" w:space="0" w:color="auto"/>
        <w:right w:val="none" w:sz="0" w:space="0" w:color="auto"/>
      </w:divBdr>
    </w:div>
    <w:div w:id="1333990595">
      <w:bodyDiv w:val="1"/>
      <w:marLeft w:val="0"/>
      <w:marRight w:val="0"/>
      <w:marTop w:val="0"/>
      <w:marBottom w:val="0"/>
      <w:divBdr>
        <w:top w:val="none" w:sz="0" w:space="0" w:color="auto"/>
        <w:left w:val="none" w:sz="0" w:space="0" w:color="auto"/>
        <w:bottom w:val="none" w:sz="0" w:space="0" w:color="auto"/>
        <w:right w:val="none" w:sz="0" w:space="0" w:color="auto"/>
      </w:divBdr>
    </w:div>
    <w:div w:id="1650207742">
      <w:bodyDiv w:val="1"/>
      <w:marLeft w:val="0"/>
      <w:marRight w:val="0"/>
      <w:marTop w:val="0"/>
      <w:marBottom w:val="0"/>
      <w:divBdr>
        <w:top w:val="none" w:sz="0" w:space="0" w:color="auto"/>
        <w:left w:val="none" w:sz="0" w:space="0" w:color="auto"/>
        <w:bottom w:val="none" w:sz="0" w:space="0" w:color="auto"/>
        <w:right w:val="none" w:sz="0" w:space="0" w:color="auto"/>
      </w:divBdr>
    </w:div>
    <w:div w:id="1795170678">
      <w:bodyDiv w:val="1"/>
      <w:marLeft w:val="0"/>
      <w:marRight w:val="0"/>
      <w:marTop w:val="0"/>
      <w:marBottom w:val="0"/>
      <w:divBdr>
        <w:top w:val="none" w:sz="0" w:space="0" w:color="auto"/>
        <w:left w:val="none" w:sz="0" w:space="0" w:color="auto"/>
        <w:bottom w:val="none" w:sz="0" w:space="0" w:color="auto"/>
        <w:right w:val="none" w:sz="0" w:space="0" w:color="auto"/>
      </w:divBdr>
    </w:div>
    <w:div w:id="1952516583">
      <w:bodyDiv w:val="1"/>
      <w:marLeft w:val="0"/>
      <w:marRight w:val="0"/>
      <w:marTop w:val="0"/>
      <w:marBottom w:val="0"/>
      <w:divBdr>
        <w:top w:val="none" w:sz="0" w:space="0" w:color="auto"/>
        <w:left w:val="none" w:sz="0" w:space="0" w:color="auto"/>
        <w:bottom w:val="none" w:sz="0" w:space="0" w:color="auto"/>
        <w:right w:val="none" w:sz="0" w:space="0" w:color="auto"/>
      </w:divBdr>
    </w:div>
    <w:div w:id="1958565642">
      <w:bodyDiv w:val="1"/>
      <w:marLeft w:val="0"/>
      <w:marRight w:val="0"/>
      <w:marTop w:val="0"/>
      <w:marBottom w:val="0"/>
      <w:divBdr>
        <w:top w:val="none" w:sz="0" w:space="0" w:color="auto"/>
        <w:left w:val="none" w:sz="0" w:space="0" w:color="auto"/>
        <w:bottom w:val="none" w:sz="0" w:space="0" w:color="auto"/>
        <w:right w:val="none" w:sz="0" w:space="0" w:color="auto"/>
      </w:divBdr>
    </w:div>
    <w:div w:id="2045448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b44f032-2f57-4b3e-a3d6-e4532e61ba63">
      <UserInfo>
        <DisplayName>Gail Clark</DisplayName>
        <AccountId>61</AccountId>
        <AccountType/>
      </UserInfo>
      <UserInfo>
        <DisplayName>Cindy Romero, MS</DisplayName>
        <AccountId>62</AccountId>
        <AccountType/>
      </UserInfo>
      <UserInfo>
        <DisplayName>Molly Matthews-Ewald, PhD, MS</DisplayName>
        <AccountId>5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8304678FFC5AF4AA3D5C0AE46FD371C" ma:contentTypeVersion="2" ma:contentTypeDescription="Create a new document." ma:contentTypeScope="" ma:versionID="10b899de0bfff8fa917bbd1aaf75dff3">
  <xsd:schema xmlns:xsd="http://www.w3.org/2001/XMLSchema" xmlns:xs="http://www.w3.org/2001/XMLSchema" xmlns:p="http://schemas.microsoft.com/office/2006/metadata/properties" xmlns:ns2="eb44f032-2f57-4b3e-a3d6-e4532e61ba63" targetNamespace="http://schemas.microsoft.com/office/2006/metadata/properties" ma:root="true" ma:fieldsID="b70e198f38644a15e18c66db55872869" ns2:_="">
    <xsd:import namespace="eb44f032-2f57-4b3e-a3d6-e4532e61ba63"/>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4f032-2f57-4b3e-a3d6-e4532e61ba6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1078A-60F8-4E59-9CD5-25F223C3E9EA}">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eb44f032-2f57-4b3e-a3d6-e4532e61ba63"/>
    <ds:schemaRef ds:uri="http://www.w3.org/XML/1998/namespace"/>
    <ds:schemaRef ds:uri="http://purl.org/dc/dcmitype/"/>
  </ds:schemaRefs>
</ds:datastoreItem>
</file>

<file path=customXml/itemProps2.xml><?xml version="1.0" encoding="utf-8"?>
<ds:datastoreItem xmlns:ds="http://schemas.openxmlformats.org/officeDocument/2006/customXml" ds:itemID="{97F48DB2-C5E5-4470-BE75-AAA20C97F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4f032-2f57-4b3e-a3d6-e4532e61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2BB3E5-5289-4CE5-AC47-E5D597FBD7AC}">
  <ds:schemaRefs>
    <ds:schemaRef ds:uri="http://schemas.microsoft.com/sharepoint/v3/contenttype/forms"/>
  </ds:schemaRefs>
</ds:datastoreItem>
</file>

<file path=customXml/itemProps4.xml><?xml version="1.0" encoding="utf-8"?>
<ds:datastoreItem xmlns:ds="http://schemas.openxmlformats.org/officeDocument/2006/customXml" ds:itemID="{FC6E2413-34DD-41B2-A5F5-2AFA95167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20</Words>
  <Characters>752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Wieczorek, MPH</dc:creator>
  <cp:keywords/>
  <dc:description/>
  <cp:lastModifiedBy>Castellanos-Brown, Karen - FNS</cp:lastModifiedBy>
  <cp:revision>3</cp:revision>
  <dcterms:created xsi:type="dcterms:W3CDTF">2021-01-12T20:38:00Z</dcterms:created>
  <dcterms:modified xsi:type="dcterms:W3CDTF">2021-01-1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304678FFC5AF4AA3D5C0AE46FD371C</vt:lpwstr>
  </property>
</Properties>
</file>